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F06" w:rsidRDefault="002F0552" w:rsidP="00082F06">
      <w:pPr>
        <w:pStyle w:val="Heading1"/>
        <w:ind w:right="-1141"/>
        <w:rPr>
          <w:b w:val="0"/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065905</wp:posOffset>
                </wp:positionH>
                <wp:positionV relativeFrom="paragraph">
                  <wp:posOffset>196850</wp:posOffset>
                </wp:positionV>
                <wp:extent cx="2171700" cy="68516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82F06" w:rsidRPr="007F6455" w:rsidRDefault="00082F06" w:rsidP="00082F06">
                            <w:pPr>
                              <w:tabs>
                                <w:tab w:val="right" w:pos="2552"/>
                              </w:tabs>
                              <w:spacing w:line="288" w:lineRule="auto"/>
                              <w:rPr>
                                <w:color w:val="001F43"/>
                                <w:sz w:val="15"/>
                              </w:rPr>
                            </w:pPr>
                            <w:r w:rsidRPr="007F6455">
                              <w:rPr>
                                <w:color w:val="001F43"/>
                                <w:sz w:val="15"/>
                              </w:rPr>
                              <w:tab/>
                            </w:r>
                            <w:smartTag w:uri="urn:schemas-microsoft-com:office:smarttags" w:element="address">
                              <w:smartTag w:uri="urn:schemas-microsoft-com:office:smarttags" w:element="Street">
                                <w:r w:rsidRPr="007F6455">
                                  <w:rPr>
                                    <w:color w:val="001F43"/>
                                    <w:sz w:val="15"/>
                                  </w:rPr>
                                  <w:t>59 George Street</w:t>
                                </w:r>
                              </w:smartTag>
                              <w:r w:rsidRPr="007F6455">
                                <w:rPr>
                                  <w:color w:val="001F43"/>
                                  <w:sz w:val="15"/>
                                </w:rPr>
                                <w:t xml:space="preserve">, </w:t>
                              </w:r>
                              <w:smartTag w:uri="urn:schemas-microsoft-com:office:smarttags" w:element="City">
                                <w:r w:rsidRPr="007F6455">
                                  <w:rPr>
                                    <w:color w:val="001F43"/>
                                    <w:sz w:val="15"/>
                                  </w:rPr>
                                  <w:t>Edinburgh</w:t>
                                </w:r>
                              </w:smartTag>
                              <w:r w:rsidRPr="007F6455">
                                <w:rPr>
                                  <w:color w:val="001F43"/>
                                  <w:sz w:val="15"/>
                                </w:rPr>
                                <w:t xml:space="preserve"> </w:t>
                              </w:r>
                              <w:smartTag w:uri="urn:schemas-microsoft-com:office:smarttags" w:element="PostalCode">
                                <w:r w:rsidRPr="007F6455">
                                  <w:rPr>
                                    <w:color w:val="001F43"/>
                                    <w:sz w:val="15"/>
                                  </w:rPr>
                                  <w:t>EH2 2JG</w:t>
                                </w:r>
                              </w:smartTag>
                            </w:smartTag>
                            <w:r w:rsidRPr="007F6455">
                              <w:rPr>
                                <w:color w:val="001F43"/>
                                <w:sz w:val="15"/>
                              </w:rPr>
                              <w:br/>
                            </w:r>
                            <w:r w:rsidRPr="007F6455">
                              <w:rPr>
                                <w:b/>
                                <w:color w:val="8E9362"/>
                                <w:sz w:val="15"/>
                              </w:rPr>
                              <w:t>t</w:t>
                            </w:r>
                            <w:r w:rsidRPr="007F6455">
                              <w:rPr>
                                <w:b/>
                                <w:color w:val="8E9362"/>
                                <w:sz w:val="15"/>
                              </w:rPr>
                              <w:tab/>
                            </w:r>
                            <w:r w:rsidRPr="007F6455">
                              <w:rPr>
                                <w:color w:val="001F43"/>
                                <w:sz w:val="15"/>
                              </w:rPr>
                              <w:t>0131 240 1425</w:t>
                            </w:r>
                            <w:r w:rsidRPr="007F6455">
                              <w:rPr>
                                <w:color w:val="001F43"/>
                                <w:sz w:val="15"/>
                              </w:rPr>
                              <w:br/>
                            </w:r>
                            <w:r w:rsidRPr="007F6455">
                              <w:rPr>
                                <w:b/>
                                <w:color w:val="8E9362"/>
                                <w:sz w:val="15"/>
                              </w:rPr>
                              <w:t>e</w:t>
                            </w:r>
                            <w:r w:rsidRPr="007F6455">
                              <w:rPr>
                                <w:color w:val="001F43"/>
                                <w:spacing w:val="1"/>
                                <w:sz w:val="15"/>
                                <w:szCs w:val="17"/>
                              </w:rPr>
                              <w:tab/>
                            </w:r>
                            <w:smartTag w:uri="urn:schemas-microsoft-com:office:smarttags" w:element="PersonName">
                              <w:r w:rsidRPr="007F6455">
                                <w:rPr>
                                  <w:color w:val="001F43"/>
                                  <w:spacing w:val="1"/>
                                  <w:sz w:val="15"/>
                                  <w:szCs w:val="17"/>
                                </w:rPr>
                                <w:t>icf@charteredforesters.org</w:t>
                              </w:r>
                            </w:smartTag>
                            <w:r w:rsidRPr="007F6455">
                              <w:rPr>
                                <w:rFonts w:ascii="Univers-CondensedLight" w:hAnsi="Univers-CondensedLight"/>
                                <w:color w:val="001F43"/>
                                <w:spacing w:val="1"/>
                                <w:sz w:val="15"/>
                                <w:szCs w:val="17"/>
                              </w:rPr>
                              <w:br/>
                            </w:r>
                            <w:r w:rsidRPr="007F6455">
                              <w:rPr>
                                <w:b/>
                                <w:color w:val="8E9362"/>
                                <w:sz w:val="15"/>
                              </w:rPr>
                              <w:t>w</w:t>
                            </w:r>
                            <w:r w:rsidRPr="007F6455">
                              <w:rPr>
                                <w:color w:val="001F43"/>
                                <w:spacing w:val="1"/>
                                <w:sz w:val="15"/>
                                <w:szCs w:val="17"/>
                              </w:rPr>
                              <w:tab/>
                              <w:t>www.charteredforesters.org</w:t>
                            </w:r>
                          </w:p>
                          <w:p w:rsidR="00082F06" w:rsidRPr="007F6455" w:rsidRDefault="00082F06" w:rsidP="00082F06">
                            <w:pPr>
                              <w:tabs>
                                <w:tab w:val="right" w:pos="2552"/>
                              </w:tabs>
                              <w:spacing w:line="288" w:lineRule="auto"/>
                              <w:jc w:val="both"/>
                              <w:rPr>
                                <w:color w:val="001F43"/>
                                <w:sz w:val="15"/>
                              </w:rPr>
                            </w:pPr>
                          </w:p>
                          <w:p w:rsidR="00082F06" w:rsidRPr="007F6455" w:rsidRDefault="00082F06" w:rsidP="00082F06">
                            <w:pPr>
                              <w:tabs>
                                <w:tab w:val="right" w:pos="2552"/>
                              </w:tabs>
                              <w:spacing w:line="288" w:lineRule="auto"/>
                              <w:jc w:val="both"/>
                              <w:rPr>
                                <w:color w:val="001F43"/>
                                <w:sz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20.15pt;margin-top:15.5pt;width:171pt;height:5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" stroked="f">
                <v:textbox>
                  <w:txbxContent>
                    <w:p w:rsidR="00082F06" w:rsidRPr="007F6455" w:rsidRDefault="00082F06" w:rsidP="00082F06">
                      <w:pPr>
                        <w:tabs>
                          <w:tab w:val="right" w:pos="2552"/>
                        </w:tabs>
                        <w:spacing w:line="288" w:lineRule="auto"/>
                        <w:rPr>
                          <w:color w:val="001F43"/>
                          <w:sz w:val="15"/>
                        </w:rPr>
                      </w:pPr>
                      <w:r w:rsidRPr="007F6455">
                        <w:rPr>
                          <w:color w:val="001F43"/>
                          <w:sz w:val="15"/>
                        </w:rPr>
                        <w:tab/>
                      </w:r>
                      <w:smartTag w:uri="urn:schemas-microsoft-com:office:smarttags" w:element="address">
                        <w:smartTag w:uri="urn:schemas-microsoft-com:office:smarttags" w:element="Street">
                          <w:r w:rsidRPr="007F6455">
                            <w:rPr>
                              <w:color w:val="001F43"/>
                              <w:sz w:val="15"/>
                            </w:rPr>
                            <w:t>59 George Street</w:t>
                          </w:r>
                        </w:smartTag>
                        <w:r w:rsidRPr="007F6455">
                          <w:rPr>
                            <w:color w:val="001F43"/>
                            <w:sz w:val="15"/>
                          </w:rPr>
                          <w:t xml:space="preserve">, </w:t>
                        </w:r>
                        <w:smartTag w:uri="urn:schemas-microsoft-com:office:smarttags" w:element="City">
                          <w:r w:rsidRPr="007F6455">
                            <w:rPr>
                              <w:color w:val="001F43"/>
                              <w:sz w:val="15"/>
                            </w:rPr>
                            <w:t>Edinburgh</w:t>
                          </w:r>
                        </w:smartTag>
                        <w:r w:rsidRPr="007F6455">
                          <w:rPr>
                            <w:color w:val="001F43"/>
                            <w:sz w:val="15"/>
                          </w:rPr>
                          <w:t xml:space="preserve"> </w:t>
                        </w:r>
                        <w:smartTag w:uri="urn:schemas-microsoft-com:office:smarttags" w:element="PostalCode">
                          <w:r w:rsidRPr="007F6455">
                            <w:rPr>
                              <w:color w:val="001F43"/>
                              <w:sz w:val="15"/>
                            </w:rPr>
                            <w:t>EH2 2JG</w:t>
                          </w:r>
                        </w:smartTag>
                      </w:smartTag>
                      <w:r w:rsidRPr="007F6455">
                        <w:rPr>
                          <w:color w:val="001F43"/>
                          <w:sz w:val="15"/>
                        </w:rPr>
                        <w:br/>
                      </w:r>
                      <w:r w:rsidRPr="007F6455">
                        <w:rPr>
                          <w:b/>
                          <w:color w:val="8E9362"/>
                          <w:sz w:val="15"/>
                        </w:rPr>
                        <w:t>t</w:t>
                      </w:r>
                      <w:r w:rsidRPr="007F6455">
                        <w:rPr>
                          <w:b/>
                          <w:color w:val="8E9362"/>
                          <w:sz w:val="15"/>
                        </w:rPr>
                        <w:tab/>
                      </w:r>
                      <w:r w:rsidRPr="007F6455">
                        <w:rPr>
                          <w:color w:val="001F43"/>
                          <w:sz w:val="15"/>
                        </w:rPr>
                        <w:t>0131 240 1425</w:t>
                      </w:r>
                      <w:r w:rsidRPr="007F6455">
                        <w:rPr>
                          <w:color w:val="001F43"/>
                          <w:sz w:val="15"/>
                        </w:rPr>
                        <w:br/>
                      </w:r>
                      <w:r w:rsidRPr="007F6455">
                        <w:rPr>
                          <w:b/>
                          <w:color w:val="8E9362"/>
                          <w:sz w:val="15"/>
                        </w:rPr>
                        <w:t>e</w:t>
                      </w:r>
                      <w:r w:rsidRPr="007F6455">
                        <w:rPr>
                          <w:color w:val="001F43"/>
                          <w:spacing w:val="1"/>
                          <w:sz w:val="15"/>
                          <w:szCs w:val="17"/>
                        </w:rPr>
                        <w:tab/>
                      </w:r>
                      <w:smartTag w:uri="urn:schemas-microsoft-com:office:smarttags" w:element="PersonName">
                        <w:r w:rsidRPr="007F6455">
                          <w:rPr>
                            <w:color w:val="001F43"/>
                            <w:spacing w:val="1"/>
                            <w:sz w:val="15"/>
                            <w:szCs w:val="17"/>
                          </w:rPr>
                          <w:t>icf@charteredforesters.org</w:t>
                        </w:r>
                      </w:smartTag>
                      <w:r w:rsidRPr="007F6455">
                        <w:rPr>
                          <w:rFonts w:ascii="Univers-CondensedLight" w:hAnsi="Univers-CondensedLight"/>
                          <w:color w:val="001F43"/>
                          <w:spacing w:val="1"/>
                          <w:sz w:val="15"/>
                          <w:szCs w:val="17"/>
                        </w:rPr>
                        <w:br/>
                      </w:r>
                      <w:r w:rsidRPr="007F6455">
                        <w:rPr>
                          <w:b/>
                          <w:color w:val="8E9362"/>
                          <w:sz w:val="15"/>
                        </w:rPr>
                        <w:t>w</w:t>
                      </w:r>
                      <w:r w:rsidRPr="007F6455">
                        <w:rPr>
                          <w:color w:val="001F43"/>
                          <w:spacing w:val="1"/>
                          <w:sz w:val="15"/>
                          <w:szCs w:val="17"/>
                        </w:rPr>
                        <w:tab/>
                        <w:t>www.charteredforesters.org</w:t>
                      </w:r>
                    </w:p>
                    <w:p w:rsidR="00082F06" w:rsidRPr="007F6455" w:rsidRDefault="00082F06" w:rsidP="00082F06">
                      <w:pPr>
                        <w:tabs>
                          <w:tab w:val="right" w:pos="2552"/>
                        </w:tabs>
                        <w:spacing w:line="288" w:lineRule="auto"/>
                        <w:jc w:val="both"/>
                        <w:rPr>
                          <w:color w:val="001F43"/>
                          <w:sz w:val="15"/>
                        </w:rPr>
                      </w:pPr>
                    </w:p>
                    <w:p w:rsidR="00082F06" w:rsidRPr="007F6455" w:rsidRDefault="00082F06" w:rsidP="00082F06">
                      <w:pPr>
                        <w:tabs>
                          <w:tab w:val="right" w:pos="2552"/>
                        </w:tabs>
                        <w:spacing w:line="288" w:lineRule="auto"/>
                        <w:jc w:val="both"/>
                        <w:rPr>
                          <w:color w:val="001F43"/>
                          <w:sz w:val="1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>
            <wp:extent cx="2876550" cy="847725"/>
            <wp:effectExtent l="0" t="0" r="0" b="9525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2F06" w:rsidRDefault="00082F06" w:rsidP="00082F06">
      <w:pPr>
        <w:pBdr>
          <w:bottom w:val="single" w:sz="4" w:space="1" w:color="8E9362"/>
        </w:pBdr>
      </w:pPr>
    </w:p>
    <w:p w:rsidR="00082F06" w:rsidRDefault="00082F06" w:rsidP="00082F06"/>
    <w:p w:rsidR="00A53654" w:rsidRPr="00882049" w:rsidRDefault="00A53654">
      <w:pPr>
        <w:keepNext/>
        <w:widowControl w:val="0"/>
        <w:ind w:left="-426"/>
        <w:jc w:val="center"/>
        <w:rPr>
          <w:rFonts w:ascii="Tahoma" w:hAnsi="Tahoma" w:cs="Tahoma"/>
          <w:b/>
          <w:smallCaps/>
          <w:spacing w:val="20"/>
        </w:rPr>
      </w:pPr>
    </w:p>
    <w:p w:rsidR="006149B7" w:rsidRDefault="00A53654">
      <w:pPr>
        <w:keepNext/>
        <w:widowControl w:val="0"/>
        <w:jc w:val="center"/>
        <w:rPr>
          <w:rFonts w:ascii="Tahoma" w:hAnsi="Tahoma" w:cs="Tahoma"/>
          <w:b/>
          <w:smallCaps/>
          <w:spacing w:val="20"/>
          <w:sz w:val="28"/>
          <w:szCs w:val="28"/>
        </w:rPr>
      </w:pPr>
      <w:r w:rsidRPr="00882049">
        <w:rPr>
          <w:rFonts w:ascii="Tahoma" w:hAnsi="Tahoma" w:cs="Tahoma"/>
          <w:b/>
          <w:smallCaps/>
          <w:spacing w:val="20"/>
          <w:sz w:val="28"/>
          <w:szCs w:val="28"/>
        </w:rPr>
        <w:t xml:space="preserve">Assessed Professional Competence </w:t>
      </w:r>
    </w:p>
    <w:p w:rsidR="006149B7" w:rsidRDefault="00A53654">
      <w:pPr>
        <w:keepNext/>
        <w:widowControl w:val="0"/>
        <w:jc w:val="center"/>
        <w:rPr>
          <w:rFonts w:ascii="Tahoma" w:hAnsi="Tahoma" w:cs="Tahoma"/>
          <w:b/>
          <w:smallCaps/>
          <w:spacing w:val="20"/>
          <w:sz w:val="28"/>
          <w:szCs w:val="28"/>
        </w:rPr>
      </w:pPr>
      <w:r w:rsidRPr="00882049">
        <w:rPr>
          <w:rFonts w:ascii="Tahoma" w:hAnsi="Tahoma" w:cs="Tahoma"/>
          <w:b/>
          <w:smallCaps/>
          <w:spacing w:val="20"/>
          <w:sz w:val="28"/>
          <w:szCs w:val="28"/>
        </w:rPr>
        <w:t>Route to Chartered Status</w:t>
      </w:r>
      <w:r w:rsidR="00882049" w:rsidRPr="00882049">
        <w:rPr>
          <w:rFonts w:ascii="Tahoma" w:hAnsi="Tahoma" w:cs="Tahoma"/>
          <w:b/>
          <w:smallCaps/>
          <w:spacing w:val="20"/>
          <w:sz w:val="28"/>
          <w:szCs w:val="28"/>
        </w:rPr>
        <w:t xml:space="preserve"> </w:t>
      </w:r>
    </w:p>
    <w:p w:rsidR="00A53654" w:rsidRPr="00882049" w:rsidRDefault="00A53654">
      <w:pPr>
        <w:keepNext/>
        <w:widowControl w:val="0"/>
        <w:jc w:val="center"/>
        <w:rPr>
          <w:rFonts w:ascii="Tahoma" w:hAnsi="Tahoma" w:cs="Tahoma"/>
          <w:b/>
          <w:smallCaps/>
          <w:spacing w:val="20"/>
          <w:sz w:val="28"/>
          <w:szCs w:val="28"/>
        </w:rPr>
      </w:pPr>
      <w:r w:rsidRPr="00882049">
        <w:rPr>
          <w:rFonts w:ascii="Tahoma" w:hAnsi="Tahoma" w:cs="Tahoma"/>
          <w:b/>
          <w:smallCaps/>
          <w:spacing w:val="20"/>
          <w:sz w:val="28"/>
          <w:szCs w:val="28"/>
        </w:rPr>
        <w:t>Application</w:t>
      </w:r>
    </w:p>
    <w:p w:rsidR="00A53654" w:rsidRPr="00882049" w:rsidRDefault="00A53654">
      <w:pPr>
        <w:keepNext/>
        <w:widowControl w:val="0"/>
        <w:jc w:val="center"/>
        <w:rPr>
          <w:rFonts w:ascii="Tahoma" w:hAnsi="Tahoma" w:cs="Tahoma"/>
        </w:rPr>
      </w:pPr>
    </w:p>
    <w:p w:rsidR="00A53654" w:rsidRPr="00000018" w:rsidRDefault="00A53654">
      <w:pPr>
        <w:rPr>
          <w:rFonts w:ascii="Tahoma" w:hAnsi="Tahoma" w:cs="Tahoma"/>
          <w:sz w:val="22"/>
          <w:szCs w:val="22"/>
        </w:rPr>
      </w:pPr>
      <w:r w:rsidRPr="00000018">
        <w:rPr>
          <w:rFonts w:ascii="Tahoma" w:hAnsi="Tahoma" w:cs="Tahoma"/>
          <w:sz w:val="22"/>
          <w:szCs w:val="22"/>
        </w:rPr>
        <w:t xml:space="preserve">The applicant should read the Guidance for Applicants for the Assessed Professional Competence Route </w:t>
      </w:r>
      <w:r w:rsidR="00870CA5" w:rsidRPr="00000018">
        <w:rPr>
          <w:rFonts w:ascii="Tahoma" w:hAnsi="Tahoma" w:cs="Tahoma"/>
          <w:sz w:val="22"/>
          <w:szCs w:val="22"/>
        </w:rPr>
        <w:t>(</w:t>
      </w:r>
      <w:r w:rsidR="002F0552">
        <w:rPr>
          <w:rFonts w:ascii="Tahoma" w:hAnsi="Tahoma" w:cs="Tahoma"/>
          <w:sz w:val="22"/>
          <w:szCs w:val="22"/>
        </w:rPr>
        <w:t xml:space="preserve">November </w:t>
      </w:r>
      <w:r w:rsidR="00FE306A">
        <w:rPr>
          <w:rFonts w:ascii="Tahoma" w:hAnsi="Tahoma" w:cs="Tahoma"/>
          <w:sz w:val="22"/>
          <w:szCs w:val="22"/>
        </w:rPr>
        <w:t>2015</w:t>
      </w:r>
      <w:r w:rsidR="00870CA5" w:rsidRPr="00000018">
        <w:rPr>
          <w:rFonts w:ascii="Tahoma" w:hAnsi="Tahoma" w:cs="Tahoma"/>
          <w:sz w:val="22"/>
          <w:szCs w:val="22"/>
        </w:rPr>
        <w:t xml:space="preserve">) </w:t>
      </w:r>
      <w:r w:rsidRPr="00000018">
        <w:rPr>
          <w:rFonts w:ascii="Tahoma" w:hAnsi="Tahoma" w:cs="Tahoma"/>
          <w:sz w:val="22"/>
          <w:szCs w:val="22"/>
        </w:rPr>
        <w:t>before completing this form.</w:t>
      </w:r>
      <w:r w:rsidR="00B92D43" w:rsidRPr="00000018">
        <w:rPr>
          <w:rFonts w:ascii="Tahoma" w:hAnsi="Tahoma" w:cs="Tahoma"/>
          <w:sz w:val="22"/>
          <w:szCs w:val="22"/>
        </w:rPr>
        <w:t xml:space="preserve"> Please complete this form electronically; handwritten applications</w:t>
      </w:r>
      <w:r w:rsidR="00B92D43" w:rsidRPr="00000018">
        <w:rPr>
          <w:rFonts w:ascii="Tahoma" w:hAnsi="Tahoma" w:cs="Tahoma"/>
          <w:i/>
          <w:sz w:val="22"/>
          <w:szCs w:val="22"/>
        </w:rPr>
        <w:t xml:space="preserve"> </w:t>
      </w:r>
      <w:r w:rsidR="00B92D43" w:rsidRPr="00000018">
        <w:rPr>
          <w:rFonts w:ascii="Tahoma" w:hAnsi="Tahoma" w:cs="Tahoma"/>
          <w:sz w:val="22"/>
          <w:szCs w:val="22"/>
        </w:rPr>
        <w:t>will</w:t>
      </w:r>
      <w:r w:rsidR="00B92D43" w:rsidRPr="00000018">
        <w:rPr>
          <w:rFonts w:ascii="Tahoma" w:hAnsi="Tahoma" w:cs="Tahoma"/>
          <w:i/>
          <w:sz w:val="22"/>
          <w:szCs w:val="22"/>
        </w:rPr>
        <w:t xml:space="preserve"> </w:t>
      </w:r>
      <w:r w:rsidR="00B92D43" w:rsidRPr="002F0552">
        <w:rPr>
          <w:rFonts w:ascii="Tahoma" w:hAnsi="Tahoma" w:cs="Tahoma"/>
          <w:sz w:val="22"/>
          <w:szCs w:val="22"/>
        </w:rPr>
        <w:t xml:space="preserve">not </w:t>
      </w:r>
      <w:r w:rsidR="00B92D43" w:rsidRPr="00000018">
        <w:rPr>
          <w:rFonts w:ascii="Tahoma" w:hAnsi="Tahoma" w:cs="Tahoma"/>
          <w:sz w:val="22"/>
          <w:szCs w:val="22"/>
        </w:rPr>
        <w:t>be accepted.</w:t>
      </w:r>
    </w:p>
    <w:p w:rsidR="00A53654" w:rsidRPr="00882049" w:rsidRDefault="00A53654">
      <w:pPr>
        <w:pStyle w:val="BodyText3"/>
        <w:jc w:val="center"/>
        <w:rPr>
          <w:rFonts w:ascii="Tahoma" w:hAnsi="Tahoma" w:cs="Tahoma"/>
        </w:rPr>
      </w:pPr>
    </w:p>
    <w:p w:rsidR="005128FE" w:rsidRPr="007931F8" w:rsidRDefault="005128FE" w:rsidP="005128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ind w:right="-108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If successful in becoming a Professional Member of the Institute I wish to be known as a </w:t>
      </w:r>
      <w:r w:rsidRPr="005128FE">
        <w:rPr>
          <w:rFonts w:ascii="Tahoma" w:hAnsi="Tahoma" w:cs="Tahoma"/>
          <w:b/>
          <w:sz w:val="22"/>
          <w:szCs w:val="22"/>
        </w:rPr>
        <w:t xml:space="preserve">Chartered Forester/Chartered Arboriculturist </w:t>
      </w:r>
      <w:r>
        <w:rPr>
          <w:rFonts w:ascii="Tahoma" w:hAnsi="Tahoma" w:cs="Tahoma"/>
          <w:sz w:val="22"/>
          <w:szCs w:val="22"/>
        </w:rPr>
        <w:t>(delete as appropriate)</w:t>
      </w:r>
      <w:r w:rsidR="00346243">
        <w:rPr>
          <w:rFonts w:ascii="Tahoma" w:hAnsi="Tahoma" w:cs="Tahoma"/>
          <w:sz w:val="22"/>
          <w:szCs w:val="22"/>
        </w:rPr>
        <w:t>.</w:t>
      </w:r>
    </w:p>
    <w:p w:rsidR="008511EF" w:rsidRDefault="008511EF" w:rsidP="00882049">
      <w:pPr>
        <w:keepNext/>
        <w:widowControl w:val="0"/>
        <w:pBdr>
          <w:bottom w:val="single" w:sz="4" w:space="0" w:color="auto"/>
        </w:pBdr>
        <w:rPr>
          <w:rFonts w:ascii="Tahoma" w:hAnsi="Tahoma" w:cs="Tahoma"/>
        </w:rPr>
      </w:pPr>
    </w:p>
    <w:p w:rsidR="005128FE" w:rsidRPr="00882049" w:rsidRDefault="005128FE" w:rsidP="00882049">
      <w:pPr>
        <w:keepNext/>
        <w:widowControl w:val="0"/>
        <w:pBdr>
          <w:bottom w:val="single" w:sz="4" w:space="0" w:color="auto"/>
        </w:pBdr>
        <w:rPr>
          <w:rFonts w:ascii="Tahoma" w:hAnsi="Tahoma" w:cs="Tahoma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53"/>
        <w:gridCol w:w="4978"/>
      </w:tblGrid>
      <w:tr w:rsidR="008511EF" w:rsidRPr="00882049">
        <w:tc>
          <w:tcPr>
            <w:tcW w:w="10031" w:type="dxa"/>
            <w:gridSpan w:val="2"/>
          </w:tcPr>
          <w:p w:rsidR="008511EF" w:rsidRPr="00882049" w:rsidRDefault="00E22F9A" w:rsidP="00A53654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 xml:space="preserve">A: </w:t>
            </w:r>
            <w:r w:rsidR="008511EF" w:rsidRPr="00882049">
              <w:rPr>
                <w:rFonts w:ascii="Tahoma" w:hAnsi="Tahoma" w:cs="Tahoma"/>
                <w:b/>
                <w:sz w:val="22"/>
                <w:szCs w:val="22"/>
              </w:rPr>
              <w:t>Personal Details</w:t>
            </w:r>
          </w:p>
        </w:tc>
      </w:tr>
      <w:tr w:rsidR="00000018" w:rsidRPr="00882049">
        <w:tc>
          <w:tcPr>
            <w:tcW w:w="5053" w:type="dxa"/>
            <w:vMerge w:val="restart"/>
          </w:tcPr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Full Name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Title:</w:t>
            </w: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Address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own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ounty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000018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Postcode: </w:t>
            </w:r>
          </w:p>
        </w:tc>
        <w:tc>
          <w:tcPr>
            <w:tcW w:w="4978" w:type="dxa"/>
          </w:tcPr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Email Address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Home Phone:</w:t>
            </w: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Mobile Phone:</w:t>
            </w:r>
          </w:p>
          <w:p w:rsidR="00000018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Work Phone: 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000018" w:rsidRPr="00882049">
        <w:tc>
          <w:tcPr>
            <w:tcW w:w="5053" w:type="dxa"/>
            <w:vMerge/>
          </w:tcPr>
          <w:p w:rsidR="00000018" w:rsidRPr="00882049" w:rsidRDefault="00000018" w:rsidP="00000018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978" w:type="dxa"/>
          </w:tcPr>
          <w:p w:rsidR="00000018" w:rsidRPr="00882049" w:rsidRDefault="00000018" w:rsidP="00000018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 of Birth:</w:t>
            </w:r>
          </w:p>
          <w:p w:rsidR="00000018" w:rsidRPr="00882049" w:rsidRDefault="00000018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8511EF" w:rsidRPr="00882049" w:rsidRDefault="008511EF">
      <w:pPr>
        <w:keepNext/>
        <w:widowControl w:val="0"/>
        <w:pBdr>
          <w:bottom w:val="single" w:sz="4" w:space="1" w:color="auto"/>
        </w:pBdr>
        <w:rPr>
          <w:rFonts w:ascii="Tahoma" w:hAnsi="Tahoma" w:cs="Tahoma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69"/>
        <w:gridCol w:w="2126"/>
        <w:gridCol w:w="4536"/>
      </w:tblGrid>
      <w:tr w:rsidR="00882049" w:rsidRPr="00882049">
        <w:trPr>
          <w:trHeight w:val="70"/>
        </w:trPr>
        <w:tc>
          <w:tcPr>
            <w:tcW w:w="10031" w:type="dxa"/>
            <w:gridSpan w:val="3"/>
          </w:tcPr>
          <w:p w:rsidR="00882049" w:rsidRPr="00882049" w:rsidRDefault="00E22F9A" w:rsidP="00A53654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 xml:space="preserve">B: </w:t>
            </w:r>
            <w:r w:rsidR="00882049" w:rsidRPr="00882049">
              <w:rPr>
                <w:rFonts w:ascii="Tahoma" w:hAnsi="Tahoma" w:cs="Tahoma"/>
                <w:b/>
                <w:sz w:val="22"/>
                <w:szCs w:val="22"/>
              </w:rPr>
              <w:t>Qualifications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Please list your qualifications, starting with those awarded most recently</w:t>
            </w:r>
            <w:r w:rsidR="007E6157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C90A4B" w:rsidRPr="00882049">
        <w:trPr>
          <w:trHeight w:val="448"/>
        </w:trPr>
        <w:tc>
          <w:tcPr>
            <w:tcW w:w="3369" w:type="dxa"/>
          </w:tcPr>
          <w:p w:rsidR="00C90A4B" w:rsidRPr="00882049" w:rsidRDefault="00C90A4B" w:rsidP="00A53654">
            <w:pPr>
              <w:rPr>
                <w:rFonts w:ascii="Tahoma" w:hAnsi="Tahoma" w:cs="Tahoma"/>
                <w:b/>
                <w:i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Qualifications</w:t>
            </w:r>
          </w:p>
          <w:p w:rsidR="00C90A4B" w:rsidRPr="00882049" w:rsidRDefault="00C90A4B" w:rsidP="00A53654">
            <w:pPr>
              <w:rPr>
                <w:rFonts w:ascii="Tahoma" w:hAnsi="Tahoma" w:cs="Tahoma"/>
                <w:b/>
                <w:i/>
              </w:rPr>
            </w:pPr>
          </w:p>
        </w:tc>
        <w:tc>
          <w:tcPr>
            <w:tcW w:w="2126" w:type="dxa"/>
          </w:tcPr>
          <w:p w:rsidR="00C90A4B" w:rsidRPr="00882049" w:rsidRDefault="00C90A4B" w:rsidP="00A53654">
            <w:pPr>
              <w:rPr>
                <w:rFonts w:ascii="Tahoma" w:hAnsi="Tahoma" w:cs="Tahoma"/>
                <w:b/>
                <w:i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 Awarded</w:t>
            </w:r>
          </w:p>
        </w:tc>
        <w:tc>
          <w:tcPr>
            <w:tcW w:w="4536" w:type="dxa"/>
          </w:tcPr>
          <w:p w:rsidR="00C90A4B" w:rsidRPr="00882049" w:rsidRDefault="00FF4CD1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FF4CD1">
              <w:rPr>
                <w:rFonts w:ascii="Tahoma" w:hAnsi="Tahoma" w:cs="Tahoma"/>
                <w:sz w:val="22"/>
                <w:szCs w:val="22"/>
              </w:rPr>
              <w:t xml:space="preserve">Awarding </w:t>
            </w:r>
            <w:r w:rsidR="00E8608B">
              <w:rPr>
                <w:rFonts w:ascii="Tahoma" w:hAnsi="Tahoma" w:cs="Tahoma"/>
                <w:sz w:val="22"/>
                <w:szCs w:val="22"/>
              </w:rPr>
              <w:t>B</w:t>
            </w:r>
            <w:r w:rsidRPr="00FF4CD1">
              <w:rPr>
                <w:rFonts w:ascii="Tahoma" w:hAnsi="Tahoma" w:cs="Tahoma"/>
                <w:sz w:val="22"/>
                <w:szCs w:val="22"/>
              </w:rPr>
              <w:t>ody</w:t>
            </w:r>
          </w:p>
        </w:tc>
      </w:tr>
      <w:tr w:rsidR="00C90A4B" w:rsidRPr="00882049">
        <w:trPr>
          <w:trHeight w:val="4041"/>
        </w:trPr>
        <w:tc>
          <w:tcPr>
            <w:tcW w:w="3369" w:type="dxa"/>
          </w:tcPr>
          <w:p w:rsidR="00C90A4B" w:rsidRPr="00882049" w:rsidRDefault="00C90A4B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126" w:type="dxa"/>
          </w:tcPr>
          <w:p w:rsidR="00C90A4B" w:rsidRPr="00882049" w:rsidRDefault="00C90A4B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536" w:type="dxa"/>
          </w:tcPr>
          <w:p w:rsidR="00C90A4B" w:rsidRPr="00882049" w:rsidRDefault="00C90A4B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882049" w:rsidRDefault="00882049" w:rsidP="00882049">
      <w:pPr>
        <w:rPr>
          <w:rFonts w:ascii="Tahoma" w:hAnsi="Tahoma" w:cs="Tahoma"/>
          <w:b/>
        </w:rPr>
      </w:pPr>
    </w:p>
    <w:p w:rsidR="004961F5" w:rsidRDefault="004961F5" w:rsidP="00882049">
      <w:pPr>
        <w:rPr>
          <w:rFonts w:ascii="Tahoma" w:hAnsi="Tahoma" w:cs="Tahoma"/>
          <w:b/>
        </w:rPr>
      </w:pPr>
    </w:p>
    <w:p w:rsidR="00E15C6A" w:rsidRDefault="00E15C6A" w:rsidP="00882049">
      <w:pPr>
        <w:rPr>
          <w:rFonts w:ascii="Tahoma" w:hAnsi="Tahoma" w:cs="Tahoma"/>
          <w:b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4961F5" w:rsidRPr="00923243" w:rsidTr="00923243">
        <w:trPr>
          <w:trHeight w:val="2212"/>
        </w:trPr>
        <w:tc>
          <w:tcPr>
            <w:tcW w:w="10031" w:type="dxa"/>
          </w:tcPr>
          <w:p w:rsidR="004961F5" w:rsidRPr="00923243" w:rsidRDefault="000C22C4" w:rsidP="004961F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 xml:space="preserve">C: </w:t>
            </w:r>
            <w:r w:rsidR="004961F5" w:rsidRPr="00923243">
              <w:rPr>
                <w:rFonts w:ascii="Tahoma" w:hAnsi="Tahoma" w:cs="Tahoma"/>
                <w:b/>
                <w:sz w:val="22"/>
                <w:szCs w:val="22"/>
              </w:rPr>
              <w:t>Professional Membership</w:t>
            </w:r>
          </w:p>
          <w:p w:rsidR="004961F5" w:rsidRPr="00923243" w:rsidRDefault="004961F5" w:rsidP="004961F5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Please list details of any professional memberships</w:t>
            </w:r>
            <w:r w:rsidR="000C22C4" w:rsidRPr="00923243">
              <w:rPr>
                <w:rFonts w:ascii="Tahoma" w:hAnsi="Tahoma" w:cs="Tahoma"/>
                <w:sz w:val="22"/>
                <w:szCs w:val="22"/>
              </w:rPr>
              <w:t>.</w:t>
            </w:r>
          </w:p>
          <w:p w:rsidR="004961F5" w:rsidRPr="00923243" w:rsidRDefault="004961F5" w:rsidP="004961F5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  <w:p w:rsidR="004961F5" w:rsidRPr="00923243" w:rsidRDefault="004961F5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1304F" w:rsidRDefault="0041304F" w:rsidP="004961F5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41304F" w:rsidRPr="00923243" w:rsidTr="00923243">
        <w:tc>
          <w:tcPr>
            <w:tcW w:w="10031" w:type="dxa"/>
          </w:tcPr>
          <w:p w:rsidR="0041304F" w:rsidRPr="00923243" w:rsidRDefault="000C22C4" w:rsidP="00923243">
            <w:pPr>
              <w:ind w:right="-853"/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 xml:space="preserve">D: </w:t>
            </w:r>
            <w:r w:rsidR="0041304F" w:rsidRPr="00923243">
              <w:rPr>
                <w:rFonts w:ascii="Tahoma" w:hAnsi="Tahoma" w:cs="Tahoma"/>
                <w:b/>
                <w:sz w:val="22"/>
                <w:szCs w:val="22"/>
              </w:rPr>
              <w:t>Additional Vocational Activities</w:t>
            </w:r>
          </w:p>
          <w:p w:rsidR="0041304F" w:rsidRPr="00923243" w:rsidRDefault="0041304F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1304F" w:rsidRPr="00923243" w:rsidRDefault="0041304F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1304F" w:rsidRPr="00923243" w:rsidRDefault="0041304F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1304F" w:rsidRPr="00923243" w:rsidRDefault="0041304F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1304F" w:rsidRPr="00923243" w:rsidRDefault="0041304F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D369B9" w:rsidRPr="00923243" w:rsidRDefault="00D369B9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1304F" w:rsidRDefault="0041304F" w:rsidP="004961F5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34058" w:rsidRPr="00923243" w:rsidTr="00923243">
        <w:tc>
          <w:tcPr>
            <w:tcW w:w="10031" w:type="dxa"/>
          </w:tcPr>
          <w:p w:rsidR="00A34058" w:rsidRPr="00923243" w:rsidRDefault="00A34058" w:rsidP="00A3405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>E: Professional Activities</w:t>
            </w:r>
          </w:p>
          <w:p w:rsidR="00A34058" w:rsidRPr="00923243" w:rsidRDefault="00A34058" w:rsidP="00A34058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Provide details of any involvement in professional activities outside your employment that supports your application.</w:t>
            </w: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A34058" w:rsidRPr="00923243" w:rsidRDefault="00A34058" w:rsidP="004961F5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34058" w:rsidRDefault="00A34058" w:rsidP="004961F5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0056C5" w:rsidRPr="00923243" w:rsidTr="00923243">
        <w:tc>
          <w:tcPr>
            <w:tcW w:w="10031" w:type="dxa"/>
          </w:tcPr>
          <w:p w:rsidR="000056C5" w:rsidRPr="00923243" w:rsidRDefault="000056C5" w:rsidP="00E02134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>F: Learning and Development</w:t>
            </w:r>
          </w:p>
          <w:p w:rsidR="000056C5" w:rsidRPr="00923243" w:rsidRDefault="000056C5" w:rsidP="00923243">
            <w:pPr>
              <w:ind w:left="720" w:hanging="720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 xml:space="preserve">How has CPD been used to improve your career? A CPD record is </w:t>
            </w:r>
            <w:r w:rsidRPr="00923243">
              <w:rPr>
                <w:rFonts w:ascii="Tahoma" w:hAnsi="Tahoma" w:cs="Tahoma"/>
                <w:b/>
                <w:sz w:val="22"/>
                <w:szCs w:val="22"/>
              </w:rPr>
              <w:t>not</w:t>
            </w:r>
            <w:r w:rsidRPr="00923243">
              <w:rPr>
                <w:rFonts w:ascii="Tahoma" w:hAnsi="Tahoma" w:cs="Tahoma"/>
                <w:sz w:val="22"/>
                <w:szCs w:val="22"/>
              </w:rPr>
              <w:t xml:space="preserve"> required.</w:t>
            </w:r>
          </w:p>
          <w:p w:rsidR="000056C5" w:rsidRPr="00923243" w:rsidRDefault="000056C5" w:rsidP="00E0213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  <w:r w:rsidRPr="00923243">
              <w:rPr>
                <w:rFonts w:ascii="Tahoma" w:hAnsi="Tahoma" w:cs="Tahoma"/>
                <w:i/>
                <w:color w:val="000000"/>
                <w:sz w:val="22"/>
                <w:szCs w:val="22"/>
              </w:rPr>
              <w:t xml:space="preserve">  </w:t>
            </w: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E02134">
            <w:pPr>
              <w:rPr>
                <w:rFonts w:ascii="Tahoma" w:hAnsi="Tahoma" w:cs="Tahoma"/>
                <w:i/>
                <w:color w:val="000000"/>
                <w:sz w:val="22"/>
                <w:szCs w:val="22"/>
              </w:rPr>
            </w:pPr>
          </w:p>
          <w:p w:rsidR="000056C5" w:rsidRPr="00923243" w:rsidRDefault="000056C5" w:rsidP="00923243">
            <w:pPr>
              <w:pStyle w:val="Head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34058" w:rsidRDefault="00A34058" w:rsidP="004961F5">
      <w:pPr>
        <w:rPr>
          <w:rFonts w:ascii="Tahoma" w:hAnsi="Tahoma" w:cs="Tahoma"/>
          <w:sz w:val="22"/>
          <w:szCs w:val="22"/>
        </w:rPr>
      </w:pPr>
    </w:p>
    <w:p w:rsidR="00A34058" w:rsidRDefault="00A34058" w:rsidP="004961F5">
      <w:pPr>
        <w:rPr>
          <w:rFonts w:ascii="Tahoma" w:hAnsi="Tahoma" w:cs="Tahoma"/>
          <w:sz w:val="22"/>
          <w:szCs w:val="22"/>
        </w:rPr>
      </w:pPr>
    </w:p>
    <w:p w:rsidR="000056C5" w:rsidRDefault="000056C5" w:rsidP="004961F5">
      <w:pPr>
        <w:rPr>
          <w:rFonts w:ascii="Tahoma" w:hAnsi="Tahoma" w:cs="Tahoma"/>
          <w:sz w:val="22"/>
          <w:szCs w:val="22"/>
        </w:rPr>
      </w:pPr>
    </w:p>
    <w:p w:rsidR="000056C5" w:rsidRDefault="000056C5" w:rsidP="004961F5">
      <w:pPr>
        <w:rPr>
          <w:rFonts w:ascii="Tahoma" w:hAnsi="Tahoma" w:cs="Tahoma"/>
          <w:sz w:val="22"/>
          <w:szCs w:val="22"/>
        </w:rPr>
      </w:pPr>
    </w:p>
    <w:p w:rsidR="000056C5" w:rsidRDefault="000056C5" w:rsidP="004961F5">
      <w:pPr>
        <w:rPr>
          <w:rFonts w:ascii="Tahoma" w:hAnsi="Tahoma" w:cs="Tahoma"/>
          <w:sz w:val="22"/>
          <w:szCs w:val="22"/>
        </w:rPr>
      </w:pPr>
    </w:p>
    <w:p w:rsidR="000056C5" w:rsidRDefault="000056C5" w:rsidP="004961F5">
      <w:pPr>
        <w:rPr>
          <w:rFonts w:ascii="Tahoma" w:hAnsi="Tahoma" w:cs="Tahoma"/>
          <w:sz w:val="22"/>
          <w:szCs w:val="22"/>
        </w:rPr>
      </w:pPr>
    </w:p>
    <w:p w:rsidR="00A34058" w:rsidRDefault="00A34058" w:rsidP="004961F5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31"/>
      </w:tblGrid>
      <w:tr w:rsidR="00882049" w:rsidRPr="00882049">
        <w:tc>
          <w:tcPr>
            <w:tcW w:w="10031" w:type="dxa"/>
          </w:tcPr>
          <w:p w:rsidR="00882049" w:rsidRPr="00882049" w:rsidRDefault="00492A2B" w:rsidP="00A53654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G</w:t>
            </w:r>
            <w:r w:rsidR="000B103D">
              <w:rPr>
                <w:rFonts w:ascii="Tahoma" w:hAnsi="Tahoma" w:cs="Tahoma"/>
                <w:b/>
                <w:sz w:val="22"/>
                <w:szCs w:val="22"/>
              </w:rPr>
              <w:t xml:space="preserve">: </w:t>
            </w:r>
            <w:r w:rsidR="00882049" w:rsidRPr="00882049">
              <w:rPr>
                <w:rFonts w:ascii="Tahoma" w:hAnsi="Tahoma" w:cs="Tahoma"/>
                <w:b/>
                <w:sz w:val="22"/>
                <w:szCs w:val="22"/>
              </w:rPr>
              <w:t>Career History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Please provide details </w:t>
            </w:r>
            <w:r w:rsidR="0041304F">
              <w:rPr>
                <w:rFonts w:ascii="Tahoma" w:hAnsi="Tahoma" w:cs="Tahoma"/>
                <w:sz w:val="22"/>
                <w:szCs w:val="22"/>
              </w:rPr>
              <w:t>for</w:t>
            </w:r>
            <w:r w:rsidRPr="00882049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the past </w:t>
            </w:r>
            <w:r w:rsidR="00055594">
              <w:rPr>
                <w:rFonts w:ascii="Tahoma" w:hAnsi="Tahoma" w:cs="Tahoma"/>
                <w:sz w:val="22"/>
                <w:szCs w:val="22"/>
              </w:rPr>
              <w:t xml:space="preserve">15 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years of your </w:t>
            </w:r>
            <w:r w:rsidRPr="00882049">
              <w:rPr>
                <w:rFonts w:ascii="Tahoma" w:hAnsi="Tahoma" w:cs="Tahoma"/>
                <w:sz w:val="22"/>
                <w:szCs w:val="22"/>
              </w:rPr>
              <w:t>employment history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 starting with your current or most recent employment. </w:t>
            </w:r>
            <w:r w:rsidR="000B103D">
              <w:rPr>
                <w:rFonts w:ascii="Tahoma" w:hAnsi="Tahoma" w:cs="Tahoma"/>
                <w:sz w:val="22"/>
                <w:szCs w:val="22"/>
              </w:rPr>
              <w:t>Use additional fields if necessary.</w:t>
            </w:r>
          </w:p>
        </w:tc>
      </w:tr>
      <w:tr w:rsidR="00882049" w:rsidRPr="00882049">
        <w:tc>
          <w:tcPr>
            <w:tcW w:w="10031" w:type="dxa"/>
            <w:shd w:val="clear" w:color="auto" w:fill="FFFFFF"/>
          </w:tcPr>
          <w:p w:rsidR="00882049" w:rsidRPr="0041304F" w:rsidRDefault="00882049" w:rsidP="00A53654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s of Employment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Employer 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Job Title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Key Responsibilities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 and </w:t>
            </w:r>
            <w:r w:rsidR="00E8608B">
              <w:rPr>
                <w:rFonts w:ascii="Tahoma" w:hAnsi="Tahoma" w:cs="Tahoma"/>
                <w:sz w:val="22"/>
                <w:szCs w:val="22"/>
              </w:rPr>
              <w:t>A</w:t>
            </w:r>
            <w:r w:rsidR="0041304F">
              <w:rPr>
                <w:rFonts w:ascii="Tahoma" w:hAnsi="Tahoma" w:cs="Tahoma"/>
                <w:sz w:val="22"/>
                <w:szCs w:val="22"/>
              </w:rPr>
              <w:t>chievements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rPr>
          <w:trHeight w:val="213"/>
        </w:trPr>
        <w:tc>
          <w:tcPr>
            <w:tcW w:w="10031" w:type="dxa"/>
            <w:shd w:val="clear" w:color="auto" w:fill="FFFFFF"/>
          </w:tcPr>
          <w:p w:rsidR="00882049" w:rsidRPr="0041304F" w:rsidRDefault="00882049" w:rsidP="00A53654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s of Employment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Employer </w:t>
            </w:r>
          </w:p>
          <w:p w:rsidR="00082F06" w:rsidRDefault="00082F06" w:rsidP="00082F06"/>
          <w:p w:rsidR="000056C5" w:rsidRPr="00082F06" w:rsidRDefault="000056C5" w:rsidP="00082F06"/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Job Title  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Key Responsibilities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 and </w:t>
            </w:r>
            <w:r w:rsidR="00E8608B">
              <w:rPr>
                <w:rFonts w:ascii="Tahoma" w:hAnsi="Tahoma" w:cs="Tahoma"/>
                <w:sz w:val="22"/>
                <w:szCs w:val="22"/>
              </w:rPr>
              <w:t>A</w:t>
            </w:r>
            <w:r w:rsidR="0041304F">
              <w:rPr>
                <w:rFonts w:ascii="Tahoma" w:hAnsi="Tahoma" w:cs="Tahoma"/>
                <w:sz w:val="22"/>
                <w:szCs w:val="22"/>
              </w:rPr>
              <w:t>chievements</w:t>
            </w:r>
          </w:p>
          <w:p w:rsidR="00882049" w:rsidRP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082F06" w:rsidRPr="00882049" w:rsidRDefault="00082F06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882049" w:rsidRDefault="0088204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D369B9" w:rsidRDefault="00D369B9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  <w:p w:rsidR="000B103D" w:rsidRPr="00882049" w:rsidRDefault="000B103D" w:rsidP="00A53654">
            <w:pPr>
              <w:pStyle w:val="BodyText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0056C5" w:rsidRPr="000056C5">
        <w:tc>
          <w:tcPr>
            <w:tcW w:w="10031" w:type="dxa"/>
          </w:tcPr>
          <w:p w:rsidR="000056C5" w:rsidRPr="000056C5" w:rsidRDefault="000056C5" w:rsidP="00A53654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s of Employment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Employer 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Job Title</w:t>
            </w:r>
          </w:p>
          <w:p w:rsidR="00882049" w:rsidRPr="00882049" w:rsidRDefault="00882049" w:rsidP="00A53654">
            <w:pPr>
              <w:pStyle w:val="Heading5"/>
              <w:rPr>
                <w:rFonts w:ascii="Tahoma" w:hAnsi="Tahoma" w:cs="Tahoma"/>
                <w:i w:val="0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Key Responsibilities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 and </w:t>
            </w:r>
            <w:r w:rsidR="00E8608B">
              <w:rPr>
                <w:rFonts w:ascii="Tahoma" w:hAnsi="Tahoma" w:cs="Tahoma"/>
                <w:sz w:val="22"/>
                <w:szCs w:val="22"/>
              </w:rPr>
              <w:t>A</w:t>
            </w:r>
            <w:r w:rsidR="0041304F">
              <w:rPr>
                <w:rFonts w:ascii="Tahoma" w:hAnsi="Tahoma" w:cs="Tahoma"/>
                <w:sz w:val="22"/>
                <w:szCs w:val="22"/>
              </w:rPr>
              <w:t>chievements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  <w:shd w:val="clear" w:color="auto" w:fill="FFFFFF"/>
          </w:tcPr>
          <w:p w:rsidR="00882049" w:rsidRPr="000056C5" w:rsidRDefault="00882049" w:rsidP="00A53654">
            <w:pPr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Dates of Employment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Employer 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Job Title</w:t>
            </w:r>
          </w:p>
          <w:p w:rsidR="00882049" w:rsidRPr="00882049" w:rsidRDefault="00882049" w:rsidP="00A53654">
            <w:pPr>
              <w:pStyle w:val="Heading1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882049" w:rsidRPr="00882049">
        <w:tc>
          <w:tcPr>
            <w:tcW w:w="10031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lastRenderedPageBreak/>
              <w:t>Key Responsibilities</w:t>
            </w:r>
            <w:r w:rsidR="0041304F">
              <w:rPr>
                <w:rFonts w:ascii="Tahoma" w:hAnsi="Tahoma" w:cs="Tahoma"/>
                <w:sz w:val="22"/>
                <w:szCs w:val="22"/>
              </w:rPr>
              <w:t xml:space="preserve"> and </w:t>
            </w:r>
            <w:r w:rsidR="00E8608B">
              <w:rPr>
                <w:rFonts w:ascii="Tahoma" w:hAnsi="Tahoma" w:cs="Tahoma"/>
                <w:sz w:val="22"/>
                <w:szCs w:val="22"/>
              </w:rPr>
              <w:t>A</w:t>
            </w:r>
            <w:r w:rsidR="0041304F">
              <w:rPr>
                <w:rFonts w:ascii="Tahoma" w:hAnsi="Tahoma" w:cs="Tahoma"/>
                <w:sz w:val="22"/>
                <w:szCs w:val="22"/>
              </w:rPr>
              <w:t>chievements</w:t>
            </w: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pStyle w:val="Header"/>
              <w:tabs>
                <w:tab w:val="clear" w:pos="4153"/>
                <w:tab w:val="clear" w:pos="8306"/>
              </w:tabs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882049" w:rsidRDefault="00882049" w:rsidP="00882049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492A2B" w:rsidRPr="00923243" w:rsidTr="00923243">
        <w:tc>
          <w:tcPr>
            <w:tcW w:w="10031" w:type="dxa"/>
          </w:tcPr>
          <w:p w:rsidR="00492A2B" w:rsidRPr="00923243" w:rsidRDefault="00492A2B" w:rsidP="0088204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>H: Responsibility Profile</w:t>
            </w: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Describe how you m</w:t>
            </w:r>
            <w:r w:rsidR="00DB77CB" w:rsidRPr="00923243">
              <w:rPr>
                <w:rFonts w:ascii="Tahoma" w:hAnsi="Tahoma" w:cs="Tahoma"/>
                <w:sz w:val="22"/>
                <w:szCs w:val="22"/>
              </w:rPr>
              <w:t>eet</w:t>
            </w:r>
            <w:r w:rsidRPr="00923243">
              <w:rPr>
                <w:rFonts w:ascii="Tahoma" w:hAnsi="Tahoma" w:cs="Tahoma"/>
                <w:sz w:val="22"/>
                <w:szCs w:val="22"/>
              </w:rPr>
              <w:t xml:space="preserve"> the </w:t>
            </w:r>
            <w:r w:rsidR="00DB77CB" w:rsidRPr="00923243">
              <w:rPr>
                <w:rFonts w:ascii="Tahoma" w:hAnsi="Tahoma" w:cs="Tahoma"/>
                <w:sz w:val="22"/>
                <w:szCs w:val="22"/>
              </w:rPr>
              <w:t xml:space="preserve">criteria for </w:t>
            </w:r>
            <w:r w:rsidRPr="00923243">
              <w:rPr>
                <w:rFonts w:ascii="Tahoma" w:hAnsi="Tahoma" w:cs="Tahoma"/>
                <w:sz w:val="22"/>
                <w:szCs w:val="22"/>
              </w:rPr>
              <w:t>seniority</w:t>
            </w:r>
            <w:r w:rsidR="00DB77CB" w:rsidRPr="00923243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870CA5" w:rsidRPr="00923243">
              <w:rPr>
                <w:rFonts w:ascii="Tahoma" w:hAnsi="Tahoma" w:cs="Tahoma"/>
                <w:sz w:val="22"/>
                <w:szCs w:val="22"/>
              </w:rPr>
              <w:t>using up to 300 words for each section</w:t>
            </w:r>
            <w:r w:rsidR="00DB77CB" w:rsidRPr="00923243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492A2B" w:rsidRPr="00923243" w:rsidTr="00923243">
        <w:trPr>
          <w:trHeight w:val="90"/>
        </w:trPr>
        <w:tc>
          <w:tcPr>
            <w:tcW w:w="10031" w:type="dxa"/>
          </w:tcPr>
          <w:p w:rsidR="00492A2B" w:rsidRPr="00923243" w:rsidRDefault="00492A2B" w:rsidP="00492A2B">
            <w:pPr>
              <w:rPr>
                <w:rFonts w:ascii="Tahoma" w:hAnsi="Tahoma" w:cs="Tahoma"/>
                <w:i/>
                <w:sz w:val="22"/>
                <w:szCs w:val="22"/>
              </w:rPr>
            </w:pPr>
            <w:r w:rsidRPr="00923243">
              <w:rPr>
                <w:rFonts w:ascii="Tahoma" w:hAnsi="Tahoma" w:cs="Tahoma"/>
                <w:i/>
                <w:sz w:val="22"/>
                <w:szCs w:val="22"/>
              </w:rPr>
              <w:t>You have achieved a position of leadership in your profession or organisation being responsible for the strategic management of your own work and usually that of colleagues.</w:t>
            </w: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92A2B" w:rsidRPr="00923243" w:rsidTr="00923243">
        <w:trPr>
          <w:trHeight w:val="90"/>
        </w:trPr>
        <w:tc>
          <w:tcPr>
            <w:tcW w:w="10031" w:type="dxa"/>
          </w:tcPr>
          <w:p w:rsidR="00492A2B" w:rsidRPr="00923243" w:rsidRDefault="00492A2B" w:rsidP="00492A2B">
            <w:pPr>
              <w:rPr>
                <w:rFonts w:ascii="Tahoma" w:hAnsi="Tahoma" w:cs="Tahoma"/>
                <w:i/>
                <w:sz w:val="22"/>
                <w:szCs w:val="22"/>
              </w:rPr>
            </w:pPr>
            <w:r w:rsidRPr="00923243">
              <w:rPr>
                <w:rFonts w:ascii="Tahoma" w:hAnsi="Tahoma" w:cs="Tahoma"/>
                <w:i/>
                <w:sz w:val="22"/>
                <w:szCs w:val="22"/>
              </w:rPr>
              <w:t>Your opinions are respected by others such that you are an acknowledged authority or an established name in your field.</w:t>
            </w: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92A2B" w:rsidRPr="00923243" w:rsidTr="00923243">
        <w:trPr>
          <w:trHeight w:val="5155"/>
        </w:trPr>
        <w:tc>
          <w:tcPr>
            <w:tcW w:w="10031" w:type="dxa"/>
          </w:tcPr>
          <w:p w:rsidR="00492A2B" w:rsidRPr="00923243" w:rsidRDefault="00492A2B" w:rsidP="00882049">
            <w:pPr>
              <w:rPr>
                <w:rFonts w:ascii="Tahoma" w:hAnsi="Tahoma" w:cs="Tahoma"/>
                <w:i/>
                <w:sz w:val="22"/>
                <w:szCs w:val="22"/>
              </w:rPr>
            </w:pPr>
            <w:r w:rsidRPr="00923243">
              <w:rPr>
                <w:rFonts w:ascii="Tahoma" w:hAnsi="Tahoma" w:cs="Tahoma"/>
                <w:i/>
                <w:sz w:val="22"/>
                <w:szCs w:val="22"/>
              </w:rPr>
              <w:lastRenderedPageBreak/>
              <w:t>Your professional influence extends beyond your normal day to day work environment.</w:t>
            </w: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492A2B" w:rsidRPr="00923243" w:rsidRDefault="00492A2B" w:rsidP="0088204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6149B7" w:rsidRDefault="006149B7" w:rsidP="00882049">
      <w:pPr>
        <w:rPr>
          <w:rFonts w:ascii="Tahoma" w:hAnsi="Tahoma" w:cs="Tahoma"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9E6575" w:rsidRPr="00923243" w:rsidTr="00923243">
        <w:trPr>
          <w:trHeight w:val="3527"/>
        </w:trPr>
        <w:tc>
          <w:tcPr>
            <w:tcW w:w="10031" w:type="dxa"/>
          </w:tcPr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>I:  Competency Areas</w:t>
            </w:r>
          </w:p>
          <w:p w:rsidR="009E6575" w:rsidRPr="00923243" w:rsidRDefault="009E6575" w:rsidP="00923243">
            <w:pPr>
              <w:tabs>
                <w:tab w:val="num" w:pos="1560"/>
              </w:tabs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 xml:space="preserve">Please tick one or more of the Competency Areas below </w:t>
            </w:r>
            <w:r w:rsidR="001A6C04" w:rsidRPr="00923243">
              <w:rPr>
                <w:rFonts w:ascii="Tahoma" w:hAnsi="Tahoma" w:cs="Tahoma"/>
                <w:sz w:val="22"/>
                <w:szCs w:val="22"/>
              </w:rPr>
              <w:t>which best describes your exper</w:t>
            </w:r>
            <w:r w:rsidR="000375CF" w:rsidRPr="00923243">
              <w:rPr>
                <w:rFonts w:ascii="Tahoma" w:hAnsi="Tahoma" w:cs="Tahoma"/>
                <w:sz w:val="22"/>
                <w:szCs w:val="22"/>
              </w:rPr>
              <w:t>tise:</w:t>
            </w:r>
            <w:r w:rsidR="001A6C04" w:rsidRPr="00923243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  <w:p w:rsidR="009E6575" w:rsidRPr="00923243" w:rsidRDefault="009E6575" w:rsidP="00923243">
            <w:pPr>
              <w:widowControl w:val="0"/>
              <w:tabs>
                <w:tab w:val="num" w:pos="1560"/>
              </w:tabs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FE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Business and Management Skills</w:t>
            </w:r>
          </w:p>
          <w:p w:rsidR="009E6575" w:rsidRPr="00923243" w:rsidRDefault="009E6575" w:rsidP="00923243">
            <w:pPr>
              <w:widowControl w:val="0"/>
              <w:tabs>
                <w:tab w:val="num" w:pos="1560"/>
              </w:tabs>
              <w:ind w:left="360"/>
              <w:rPr>
                <w:rFonts w:ascii="Tahoma" w:hAnsi="Tahoma" w:cs="Tahoma"/>
                <w:color w:val="000000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Forestry and </w:t>
            </w:r>
            <w:smartTag w:uri="urn:schemas-microsoft-com:office:smarttags" w:element="place">
              <w:r w:rsidRPr="00923243">
                <w:rPr>
                  <w:rFonts w:ascii="Tahoma" w:hAnsi="Tahoma" w:cs="Tahoma"/>
                  <w:sz w:val="18"/>
                  <w:szCs w:val="18"/>
                </w:rPr>
                <w:t>Woodland</w:t>
              </w:r>
            </w:smartTag>
            <w:r w:rsidRPr="00923243">
              <w:rPr>
                <w:rFonts w:ascii="Tahoma" w:hAnsi="Tahoma" w:cs="Tahoma"/>
                <w:sz w:val="18"/>
                <w:szCs w:val="18"/>
              </w:rPr>
              <w:t xml:space="preserve"> Management</w:t>
            </w:r>
          </w:p>
          <w:p w:rsidR="009E6575" w:rsidRPr="00923243" w:rsidRDefault="009E6575" w:rsidP="00923243">
            <w:pPr>
              <w:widowControl w:val="0"/>
              <w:tabs>
                <w:tab w:val="num" w:pos="1560"/>
              </w:tabs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Arboriculture and/or Urban </w:t>
            </w:r>
            <w:smartTag w:uri="urn:schemas-microsoft-com:office:smarttags" w:element="place">
              <w:r w:rsidRPr="00923243">
                <w:rPr>
                  <w:rFonts w:ascii="Tahoma" w:hAnsi="Tahoma" w:cs="Tahoma"/>
                  <w:sz w:val="18"/>
                  <w:szCs w:val="18"/>
                </w:rPr>
                <w:t>Woodland</w:t>
              </w:r>
            </w:smartTag>
            <w:r w:rsidRPr="00923243">
              <w:rPr>
                <w:rFonts w:ascii="Tahoma" w:hAnsi="Tahoma" w:cs="Tahoma"/>
                <w:sz w:val="18"/>
                <w:szCs w:val="18"/>
              </w:rPr>
              <w:t xml:space="preserve"> Management 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Environment, Biodiversity and Wildlife Management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Recreation Management and Planning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Public Consultation and Participation</w:t>
            </w:r>
          </w:p>
          <w:p w:rsidR="009E6575" w:rsidRPr="00923243" w:rsidRDefault="009E6575" w:rsidP="00923243">
            <w:pPr>
              <w:widowControl w:val="0"/>
              <w:tabs>
                <w:tab w:val="num" w:pos="1560"/>
              </w:tabs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Tree Nursery Management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Harvesting, Marketing and Utilisation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</w:t>
            </w:r>
            <w:smartTag w:uri="urn:schemas-microsoft-com:office:smarttags" w:element="place">
              <w:r w:rsidRPr="00923243">
                <w:rPr>
                  <w:rFonts w:ascii="Tahoma" w:hAnsi="Tahoma" w:cs="Tahoma"/>
                  <w:sz w:val="18"/>
                  <w:szCs w:val="18"/>
                </w:rPr>
                <w:t>Forest</w:t>
              </w:r>
            </w:smartTag>
            <w:r w:rsidRPr="00923243">
              <w:rPr>
                <w:rFonts w:ascii="Tahoma" w:hAnsi="Tahoma" w:cs="Tahoma"/>
                <w:sz w:val="18"/>
                <w:szCs w:val="18"/>
              </w:rPr>
              <w:t xml:space="preserve"> Engineering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Timber Conversion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Policy Development and Strategic Planning</w:t>
            </w:r>
          </w:p>
          <w:p w:rsidR="009E6575" w:rsidRPr="00923243" w:rsidRDefault="009E6575" w:rsidP="00923243">
            <w:pPr>
              <w:tabs>
                <w:tab w:val="num" w:pos="1560"/>
              </w:tabs>
              <w:ind w:left="36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Forestry and/or Arboriculture Research</w:t>
            </w:r>
          </w:p>
          <w:p w:rsidR="009E6575" w:rsidRPr="00923243" w:rsidRDefault="009E6575" w:rsidP="00923243">
            <w:pPr>
              <w:widowControl w:val="0"/>
              <w:tabs>
                <w:tab w:val="num" w:pos="1560"/>
              </w:tabs>
              <w:ind w:left="360"/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18"/>
                <w:szCs w:val="18"/>
              </w:rPr>
              <w:sym w:font="Wingdings" w:char="F0A8"/>
            </w:r>
            <w:r w:rsidRPr="00923243">
              <w:rPr>
                <w:rFonts w:ascii="Tahoma" w:hAnsi="Tahoma" w:cs="Tahoma"/>
                <w:sz w:val="18"/>
                <w:szCs w:val="18"/>
              </w:rPr>
              <w:t xml:space="preserve"> Forestry and/or Arboriculture Teaching</w:t>
            </w:r>
          </w:p>
        </w:tc>
      </w:tr>
    </w:tbl>
    <w:p w:rsidR="00414289" w:rsidRDefault="00414289" w:rsidP="00414289">
      <w:pPr>
        <w:rPr>
          <w:rFonts w:ascii="Tahoma" w:hAnsi="Tahoma" w:cs="Tahoma"/>
          <w:b/>
          <w:sz w:val="22"/>
          <w:szCs w:val="22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9E6575" w:rsidRPr="00923243" w:rsidTr="00923243">
        <w:tc>
          <w:tcPr>
            <w:tcW w:w="10031" w:type="dxa"/>
          </w:tcPr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b/>
                <w:sz w:val="22"/>
                <w:szCs w:val="22"/>
              </w:rPr>
              <w:t xml:space="preserve">J:  Case Study </w:t>
            </w:r>
          </w:p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Please see Guidance Notes. This section should be 500-700 words.</w:t>
            </w:r>
          </w:p>
        </w:tc>
      </w:tr>
      <w:tr w:rsidR="009E6575" w:rsidRPr="00923243" w:rsidTr="00923243">
        <w:trPr>
          <w:trHeight w:val="10365"/>
        </w:trPr>
        <w:tc>
          <w:tcPr>
            <w:tcW w:w="10031" w:type="dxa"/>
          </w:tcPr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9E6575" w:rsidRPr="00923243" w:rsidRDefault="009E6575" w:rsidP="00414289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</w:tbl>
    <w:p w:rsidR="00414289" w:rsidRDefault="00414289" w:rsidP="00414289">
      <w:pPr>
        <w:rPr>
          <w:rFonts w:ascii="Tahoma" w:hAnsi="Tahoma" w:cs="Tahoma"/>
          <w:b/>
          <w:sz w:val="22"/>
          <w:szCs w:val="22"/>
        </w:rPr>
      </w:pPr>
    </w:p>
    <w:p w:rsidR="00492A2B" w:rsidRPr="00882049" w:rsidRDefault="00492A2B" w:rsidP="00414289">
      <w:pPr>
        <w:rPr>
          <w:rFonts w:ascii="Tahoma" w:hAnsi="Tahoma" w:cs="Tahoma"/>
          <w:sz w:val="22"/>
          <w:szCs w:val="22"/>
        </w:rPr>
      </w:pPr>
    </w:p>
    <w:tbl>
      <w:tblPr>
        <w:tblW w:w="10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53"/>
        <w:gridCol w:w="5053"/>
      </w:tblGrid>
      <w:tr w:rsidR="00882049" w:rsidRPr="00882049">
        <w:trPr>
          <w:trHeight w:val="886"/>
        </w:trPr>
        <w:tc>
          <w:tcPr>
            <w:tcW w:w="10106" w:type="dxa"/>
            <w:gridSpan w:val="2"/>
          </w:tcPr>
          <w:p w:rsidR="00882049" w:rsidRDefault="00FC0612" w:rsidP="00A53654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K</w:t>
            </w:r>
            <w:r w:rsidR="00DB77CB">
              <w:rPr>
                <w:rFonts w:ascii="Tahoma" w:hAnsi="Tahoma" w:cs="Tahoma"/>
                <w:b/>
                <w:sz w:val="22"/>
                <w:szCs w:val="22"/>
              </w:rPr>
              <w:t xml:space="preserve">: </w:t>
            </w:r>
            <w:r w:rsidR="00C640E5">
              <w:rPr>
                <w:rFonts w:ascii="Tahoma" w:hAnsi="Tahoma" w:cs="Tahoma"/>
                <w:b/>
                <w:sz w:val="22"/>
                <w:szCs w:val="22"/>
              </w:rPr>
              <w:t xml:space="preserve">Verification of Applicant’s Professional </w:t>
            </w:r>
            <w:r w:rsidR="000326F5">
              <w:rPr>
                <w:rFonts w:ascii="Tahoma" w:hAnsi="Tahoma" w:cs="Tahoma"/>
                <w:b/>
                <w:sz w:val="22"/>
                <w:szCs w:val="22"/>
              </w:rPr>
              <w:t>H</w:t>
            </w:r>
            <w:r w:rsidR="00C640E5">
              <w:rPr>
                <w:rFonts w:ascii="Tahoma" w:hAnsi="Tahoma" w:cs="Tahoma"/>
                <w:b/>
                <w:sz w:val="22"/>
                <w:szCs w:val="22"/>
              </w:rPr>
              <w:t>istory</w:t>
            </w:r>
          </w:p>
          <w:p w:rsidR="00C640E5" w:rsidRPr="00882049" w:rsidRDefault="000326F5" w:rsidP="00A53654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This section must be completed and signed by </w:t>
            </w:r>
            <w:r w:rsidR="00B40440">
              <w:rPr>
                <w:rFonts w:ascii="Tahoma" w:hAnsi="Tahoma" w:cs="Tahoma"/>
                <w:sz w:val="22"/>
                <w:szCs w:val="22"/>
              </w:rPr>
              <w:t xml:space="preserve">three </w:t>
            </w:r>
            <w:r>
              <w:rPr>
                <w:rFonts w:ascii="Tahoma" w:hAnsi="Tahoma" w:cs="Tahoma"/>
                <w:sz w:val="22"/>
                <w:szCs w:val="22"/>
              </w:rPr>
              <w:t>independent verifier</w:t>
            </w:r>
            <w:r w:rsidR="00B40440">
              <w:rPr>
                <w:rFonts w:ascii="Tahoma" w:hAnsi="Tahoma" w:cs="Tahoma"/>
                <w:sz w:val="22"/>
                <w:szCs w:val="22"/>
              </w:rPr>
              <w:t>s, one of whom should be a C</w:t>
            </w:r>
            <w:r w:rsidR="000056C5">
              <w:rPr>
                <w:rFonts w:ascii="Tahoma" w:hAnsi="Tahoma" w:cs="Tahoma"/>
                <w:sz w:val="22"/>
                <w:szCs w:val="22"/>
              </w:rPr>
              <w:t>hartered</w:t>
            </w:r>
            <w:r w:rsidR="00B40440">
              <w:rPr>
                <w:rFonts w:ascii="Tahoma" w:hAnsi="Tahoma" w:cs="Tahoma"/>
                <w:sz w:val="22"/>
                <w:szCs w:val="22"/>
              </w:rPr>
              <w:t xml:space="preserve"> Member of the ICF</w:t>
            </w:r>
            <w:r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0326F5" w:rsidRPr="00882049">
        <w:trPr>
          <w:trHeight w:val="2383"/>
        </w:trPr>
        <w:tc>
          <w:tcPr>
            <w:tcW w:w="5053" w:type="dxa"/>
          </w:tcPr>
          <w:p w:rsidR="000326F5" w:rsidRPr="00882049" w:rsidRDefault="008423AE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1. </w:t>
            </w:r>
            <w:r w:rsidR="000326F5" w:rsidRPr="00882049">
              <w:rPr>
                <w:rFonts w:ascii="Tahoma" w:hAnsi="Tahoma" w:cs="Tahoma"/>
                <w:sz w:val="22"/>
                <w:szCs w:val="22"/>
              </w:rPr>
              <w:t>Full Name:</w:t>
            </w: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Title:</w:t>
            </w:r>
          </w:p>
          <w:p w:rsidR="00EC2BBB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Address:</w:t>
            </w:r>
          </w:p>
          <w:p w:rsidR="000326F5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EC2BBB" w:rsidRPr="00882049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Postcode: </w:t>
            </w:r>
          </w:p>
        </w:tc>
        <w:tc>
          <w:tcPr>
            <w:tcW w:w="5053" w:type="dxa"/>
          </w:tcPr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Email Address:</w:t>
            </w: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Home Phone:</w:t>
            </w: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Mobile Phone:</w:t>
            </w: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Work Phone: </w:t>
            </w: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0326F5" w:rsidRPr="00882049" w:rsidRDefault="000326F5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EC2BBB" w:rsidRPr="00882049">
        <w:trPr>
          <w:trHeight w:val="707"/>
        </w:trPr>
        <w:tc>
          <w:tcPr>
            <w:tcW w:w="5053" w:type="dxa"/>
          </w:tcPr>
          <w:p w:rsidR="00EC2BBB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lastRenderedPageBreak/>
              <w:t>How long have you known the applicant?</w:t>
            </w:r>
          </w:p>
        </w:tc>
        <w:tc>
          <w:tcPr>
            <w:tcW w:w="5053" w:type="dxa"/>
          </w:tcPr>
          <w:p w:rsidR="00EC2BBB" w:rsidRPr="00882049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lationship to applicant is/was:</w:t>
            </w:r>
          </w:p>
        </w:tc>
      </w:tr>
      <w:tr w:rsidR="00F85EAC" w:rsidRPr="00882049">
        <w:trPr>
          <w:trHeight w:val="1539"/>
        </w:trPr>
        <w:tc>
          <w:tcPr>
            <w:tcW w:w="10106" w:type="dxa"/>
            <w:gridSpan w:val="2"/>
          </w:tcPr>
          <w:p w:rsidR="00F85EAC" w:rsidRPr="00EC2BBB" w:rsidRDefault="00F85EAC" w:rsidP="002F2A0C">
            <w:pPr>
              <w:pStyle w:val="BodyText3"/>
              <w:rPr>
                <w:rFonts w:ascii="Tahoma" w:hAnsi="Tahoma" w:cs="Tahoma"/>
                <w:i/>
                <w:sz w:val="18"/>
                <w:szCs w:val="18"/>
              </w:rPr>
            </w:pP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I am aware of the Institute of Chartered Foresters’ Guidance to applicants for the Assessed  Professional Competence route to Chartered Forester status, 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(</w:t>
            </w:r>
            <w:r w:rsidR="00000018">
              <w:rPr>
                <w:rFonts w:ascii="Tahoma" w:hAnsi="Tahoma" w:cs="Tahoma"/>
                <w:i/>
                <w:sz w:val="18"/>
                <w:szCs w:val="18"/>
              </w:rPr>
              <w:t>Aug 2013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),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and verify that the details given in</w:t>
            </w:r>
            <w:r w:rsidR="007931F8"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this application</w:t>
            </w:r>
            <w:r w:rsidR="00B40440" w:rsidRPr="00EC2BBB">
              <w:rPr>
                <w:rFonts w:ascii="Tahoma" w:hAnsi="Tahoma" w:cs="Tahoma"/>
                <w:i/>
                <w:sz w:val="18"/>
                <w:szCs w:val="18"/>
              </w:rPr>
              <w:t xml:space="preserve">, 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are to the best of my knowledge correct in all particulars. I understand that the </w:t>
            </w:r>
            <w:smartTag w:uri="urn:schemas-microsoft-com:office:smarttags" w:element="place">
              <w:smartTag w:uri="urn:schemas-microsoft-com:office:smarttags" w:element="PlaceTyp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Institute</w:t>
                </w:r>
              </w:smartTag>
              <w:r w:rsidRPr="00EC2BBB">
                <w:rPr>
                  <w:rFonts w:ascii="Tahoma" w:hAnsi="Tahoma" w:cs="Tahoma"/>
                  <w:i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Chartered Foresters</w:t>
                </w:r>
              </w:smartTag>
            </w:smartTag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may seek further information from me in support of this application</w:t>
            </w:r>
            <w:r w:rsidR="007931F8" w:rsidRPr="00EC2BBB">
              <w:rPr>
                <w:rFonts w:ascii="Tahoma" w:hAnsi="Tahoma" w:cs="Tahoma"/>
                <w:i/>
                <w:sz w:val="18"/>
                <w:szCs w:val="18"/>
              </w:rPr>
              <w:t>.</w:t>
            </w:r>
          </w:p>
          <w:p w:rsidR="00F85EAC" w:rsidRDefault="00F85EAC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igned:                                                                            Date:</w:t>
            </w:r>
          </w:p>
          <w:p w:rsidR="007931F8" w:rsidRPr="00F85EAC" w:rsidRDefault="007931F8" w:rsidP="001A64E3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B40440" w:rsidRPr="00882049">
        <w:trPr>
          <w:trHeight w:val="2655"/>
        </w:trPr>
        <w:tc>
          <w:tcPr>
            <w:tcW w:w="5053" w:type="dxa"/>
          </w:tcPr>
          <w:p w:rsidR="00B40440" w:rsidRPr="00882049" w:rsidRDefault="008423AE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2. </w:t>
            </w:r>
            <w:r w:rsidR="00B40440" w:rsidRPr="00882049">
              <w:rPr>
                <w:rFonts w:ascii="Tahoma" w:hAnsi="Tahoma" w:cs="Tahoma"/>
                <w:sz w:val="22"/>
                <w:szCs w:val="22"/>
              </w:rPr>
              <w:t>Full Nam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Titl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Address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Postcode: </w:t>
            </w:r>
          </w:p>
        </w:tc>
        <w:tc>
          <w:tcPr>
            <w:tcW w:w="5053" w:type="dxa"/>
          </w:tcPr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Email Address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Home Phon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Mobile Phon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Work Phone: 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EC2BBB" w:rsidRPr="00882049">
        <w:trPr>
          <w:trHeight w:val="601"/>
        </w:trPr>
        <w:tc>
          <w:tcPr>
            <w:tcW w:w="5053" w:type="dxa"/>
          </w:tcPr>
          <w:p w:rsidR="00EC2BBB" w:rsidRDefault="00EC2BBB" w:rsidP="00EC2BBB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ow long have you known the applicant?</w:t>
            </w:r>
          </w:p>
        </w:tc>
        <w:tc>
          <w:tcPr>
            <w:tcW w:w="5053" w:type="dxa"/>
          </w:tcPr>
          <w:p w:rsidR="00EC2BBB" w:rsidRPr="00882049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lationship to applicant is/was:</w:t>
            </w:r>
          </w:p>
        </w:tc>
      </w:tr>
      <w:tr w:rsidR="00B40440" w:rsidRPr="00F85EAC">
        <w:trPr>
          <w:trHeight w:val="1327"/>
        </w:trPr>
        <w:tc>
          <w:tcPr>
            <w:tcW w:w="10106" w:type="dxa"/>
            <w:gridSpan w:val="2"/>
          </w:tcPr>
          <w:p w:rsidR="00B40440" w:rsidRPr="00EC2BBB" w:rsidRDefault="00B40440" w:rsidP="001A64E3">
            <w:pPr>
              <w:pStyle w:val="BodyText3"/>
              <w:rPr>
                <w:rFonts w:ascii="Tahoma" w:hAnsi="Tahoma" w:cs="Tahoma"/>
                <w:i/>
                <w:sz w:val="18"/>
                <w:szCs w:val="18"/>
              </w:rPr>
            </w:pP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I am aware of the Institute of Chartered Foresters’ Guidance to applicants for the Assessed  Professional Competence route to Chartered Forester status, 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(</w:t>
            </w:r>
            <w:r w:rsidR="00000018">
              <w:rPr>
                <w:rFonts w:ascii="Tahoma" w:hAnsi="Tahoma" w:cs="Tahoma"/>
                <w:i/>
                <w:sz w:val="18"/>
                <w:szCs w:val="18"/>
              </w:rPr>
              <w:t>Aug 2013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),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and verify that the details given in</w:t>
            </w:r>
            <w:r w:rsidR="007931F8"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this application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, are to the best of my knowledge correct in all particulars. I understand that the </w:t>
            </w:r>
            <w:smartTag w:uri="urn:schemas-microsoft-com:office:smarttags" w:element="place">
              <w:smartTag w:uri="urn:schemas-microsoft-com:office:smarttags" w:element="PlaceTyp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Institute</w:t>
                </w:r>
              </w:smartTag>
              <w:r w:rsidRPr="00EC2BBB">
                <w:rPr>
                  <w:rFonts w:ascii="Tahoma" w:hAnsi="Tahoma" w:cs="Tahoma"/>
                  <w:i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Chartered Foresters</w:t>
                </w:r>
              </w:smartTag>
            </w:smartTag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may seek further information from me in support of this application.</w:t>
            </w:r>
          </w:p>
          <w:p w:rsidR="00B40440" w:rsidRPr="00F85EAC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igned:                                                                            Date:</w:t>
            </w:r>
          </w:p>
          <w:p w:rsidR="00B40440" w:rsidRPr="00F85EAC" w:rsidRDefault="00B40440" w:rsidP="001A64E3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  <w:tr w:rsidR="00B40440" w:rsidRPr="00882049">
        <w:trPr>
          <w:trHeight w:val="2655"/>
        </w:trPr>
        <w:tc>
          <w:tcPr>
            <w:tcW w:w="5053" w:type="dxa"/>
          </w:tcPr>
          <w:p w:rsidR="00B40440" w:rsidRPr="00882049" w:rsidRDefault="008423AE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3. </w:t>
            </w:r>
            <w:r w:rsidR="00B40440" w:rsidRPr="00882049">
              <w:rPr>
                <w:rFonts w:ascii="Tahoma" w:hAnsi="Tahoma" w:cs="Tahoma"/>
                <w:sz w:val="22"/>
                <w:szCs w:val="22"/>
              </w:rPr>
              <w:t>Full Nam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Titl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Address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Postcode: </w:t>
            </w:r>
          </w:p>
        </w:tc>
        <w:tc>
          <w:tcPr>
            <w:tcW w:w="5053" w:type="dxa"/>
          </w:tcPr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Email Address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Home Phon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Mobile Phone: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Work Phone: </w:t>
            </w: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B40440" w:rsidRPr="00882049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EC2BBB" w:rsidRPr="00882049">
        <w:trPr>
          <w:trHeight w:val="601"/>
        </w:trPr>
        <w:tc>
          <w:tcPr>
            <w:tcW w:w="5053" w:type="dxa"/>
          </w:tcPr>
          <w:p w:rsidR="00EC2BBB" w:rsidRDefault="00EC2BBB" w:rsidP="00EC2BBB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How long have you known the applicant?</w:t>
            </w:r>
          </w:p>
        </w:tc>
        <w:tc>
          <w:tcPr>
            <w:tcW w:w="5053" w:type="dxa"/>
          </w:tcPr>
          <w:p w:rsidR="00EC2BBB" w:rsidRPr="00882049" w:rsidRDefault="00EC2BBB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Relationship to applicant is/was:</w:t>
            </w:r>
          </w:p>
        </w:tc>
      </w:tr>
      <w:tr w:rsidR="00B40440" w:rsidRPr="00F85EAC" w:rsidTr="00000018">
        <w:trPr>
          <w:trHeight w:val="1259"/>
        </w:trPr>
        <w:tc>
          <w:tcPr>
            <w:tcW w:w="10106" w:type="dxa"/>
            <w:gridSpan w:val="2"/>
          </w:tcPr>
          <w:p w:rsidR="00B40440" w:rsidRDefault="00B40440" w:rsidP="001A64E3">
            <w:pPr>
              <w:pStyle w:val="BodyText3"/>
              <w:rPr>
                <w:rFonts w:ascii="Tahoma" w:hAnsi="Tahoma" w:cs="Tahoma"/>
                <w:i/>
                <w:sz w:val="18"/>
                <w:szCs w:val="18"/>
              </w:rPr>
            </w:pP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I am aware of the Institute of Chartered Foresters’ Guidance to applicants for the Assessed  Professional Competence route to Chartered Forester status, 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(</w:t>
            </w:r>
            <w:r w:rsidR="00000018">
              <w:rPr>
                <w:rFonts w:ascii="Tahoma" w:hAnsi="Tahoma" w:cs="Tahoma"/>
                <w:i/>
                <w:sz w:val="18"/>
                <w:szCs w:val="18"/>
              </w:rPr>
              <w:t>August 2013</w:t>
            </w:r>
            <w:r w:rsidRPr="00870CA5">
              <w:rPr>
                <w:rFonts w:ascii="Tahoma" w:hAnsi="Tahoma" w:cs="Tahoma"/>
                <w:i/>
                <w:sz w:val="18"/>
                <w:szCs w:val="18"/>
              </w:rPr>
              <w:t>),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and verify that the details given in </w:t>
            </w:r>
            <w:r w:rsidR="007931F8" w:rsidRPr="00EC2BBB">
              <w:rPr>
                <w:rFonts w:ascii="Tahoma" w:hAnsi="Tahoma" w:cs="Tahoma"/>
                <w:i/>
                <w:sz w:val="18"/>
                <w:szCs w:val="18"/>
              </w:rPr>
              <w:t xml:space="preserve">this application, </w:t>
            </w:r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are to the best of my knowledge correct in all particulars. I understand that the </w:t>
            </w:r>
            <w:smartTag w:uri="urn:schemas-microsoft-com:office:smarttags" w:element="place">
              <w:smartTag w:uri="urn:schemas-microsoft-com:office:smarttags" w:element="PlaceTyp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Institute</w:t>
                </w:r>
              </w:smartTag>
              <w:r w:rsidRPr="00EC2BBB">
                <w:rPr>
                  <w:rFonts w:ascii="Tahoma" w:hAnsi="Tahoma" w:cs="Tahoma"/>
                  <w:i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 w:rsidRPr="00EC2BBB">
                  <w:rPr>
                    <w:rFonts w:ascii="Tahoma" w:hAnsi="Tahoma" w:cs="Tahoma"/>
                    <w:i/>
                    <w:sz w:val="18"/>
                    <w:szCs w:val="18"/>
                  </w:rPr>
                  <w:t>Chartered Foresters</w:t>
                </w:r>
              </w:smartTag>
            </w:smartTag>
            <w:r w:rsidRPr="00EC2BBB">
              <w:rPr>
                <w:rFonts w:ascii="Tahoma" w:hAnsi="Tahoma" w:cs="Tahoma"/>
                <w:i/>
                <w:sz w:val="18"/>
                <w:szCs w:val="18"/>
              </w:rPr>
              <w:t xml:space="preserve"> may seek further information from me</w:t>
            </w:r>
            <w:r w:rsidR="00B61E34">
              <w:rPr>
                <w:rFonts w:ascii="Tahoma" w:hAnsi="Tahoma" w:cs="Tahoma"/>
                <w:i/>
                <w:sz w:val="18"/>
                <w:szCs w:val="18"/>
              </w:rPr>
              <w:t xml:space="preserve"> in support of this application.</w:t>
            </w:r>
          </w:p>
          <w:p w:rsidR="00B61E34" w:rsidRPr="00EC2BBB" w:rsidRDefault="00B61E34" w:rsidP="001A64E3">
            <w:pPr>
              <w:pStyle w:val="BodyText3"/>
              <w:rPr>
                <w:rFonts w:ascii="Tahoma" w:hAnsi="Tahoma" w:cs="Tahoma"/>
                <w:i/>
                <w:sz w:val="18"/>
                <w:szCs w:val="18"/>
              </w:rPr>
            </w:pPr>
          </w:p>
          <w:p w:rsidR="00B40440" w:rsidRPr="00F85EAC" w:rsidRDefault="00B40440" w:rsidP="001A64E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igned:                                                                            Date:</w:t>
            </w:r>
          </w:p>
          <w:p w:rsidR="00B40440" w:rsidRPr="00F85EAC" w:rsidRDefault="00B40440" w:rsidP="001A64E3">
            <w:pPr>
              <w:rPr>
                <w:rFonts w:ascii="Tahoma" w:hAnsi="Tahoma" w:cs="Tahoma"/>
                <w:i/>
                <w:sz w:val="22"/>
                <w:szCs w:val="22"/>
              </w:rPr>
            </w:pPr>
          </w:p>
        </w:tc>
      </w:tr>
    </w:tbl>
    <w:p w:rsidR="00B40440" w:rsidRPr="00B40440" w:rsidRDefault="00B40440" w:rsidP="00B40440">
      <w:pPr>
        <w:rPr>
          <w:sz w:val="22"/>
          <w:szCs w:val="22"/>
        </w:rPr>
      </w:pPr>
    </w:p>
    <w:p w:rsidR="00882049" w:rsidRDefault="00882049" w:rsidP="00882049">
      <w:pPr>
        <w:pStyle w:val="Heading3"/>
        <w:rPr>
          <w:rFonts w:ascii="Tahoma" w:hAnsi="Tahoma" w:cs="Tahoma"/>
          <w:sz w:val="22"/>
          <w:szCs w:val="22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73"/>
      </w:tblGrid>
      <w:tr w:rsidR="00882049" w:rsidRPr="00923243" w:rsidTr="00923243">
        <w:tc>
          <w:tcPr>
            <w:tcW w:w="10173" w:type="dxa"/>
          </w:tcPr>
          <w:p w:rsidR="006149B7" w:rsidRPr="00923243" w:rsidRDefault="00FC0612" w:rsidP="00870CA5">
            <w:pPr>
              <w:rPr>
                <w:rFonts w:ascii="Tahoma" w:hAnsi="Tahoma"/>
                <w:b/>
                <w:sz w:val="22"/>
                <w:szCs w:val="22"/>
              </w:rPr>
            </w:pPr>
            <w:r w:rsidRPr="00923243">
              <w:rPr>
                <w:rFonts w:ascii="Tahoma" w:hAnsi="Tahoma"/>
                <w:b/>
                <w:sz w:val="22"/>
                <w:szCs w:val="22"/>
              </w:rPr>
              <w:t>L</w:t>
            </w:r>
            <w:r w:rsidR="00EC2BBB" w:rsidRPr="00923243">
              <w:rPr>
                <w:rFonts w:ascii="Tahoma" w:hAnsi="Tahoma"/>
                <w:b/>
                <w:sz w:val="22"/>
                <w:szCs w:val="22"/>
              </w:rPr>
              <w:t xml:space="preserve">: </w:t>
            </w:r>
            <w:r w:rsidR="006149B7" w:rsidRPr="00923243">
              <w:rPr>
                <w:rFonts w:ascii="Tahoma" w:hAnsi="Tahoma"/>
                <w:b/>
                <w:sz w:val="22"/>
                <w:szCs w:val="22"/>
              </w:rPr>
              <w:t>Applicant’s Declaration</w:t>
            </w:r>
          </w:p>
          <w:p w:rsidR="006149B7" w:rsidRPr="00923243" w:rsidRDefault="006149B7" w:rsidP="00870CA5">
            <w:pPr>
              <w:rPr>
                <w:rFonts w:ascii="Tahoma" w:hAnsi="Tahoma"/>
                <w:sz w:val="22"/>
                <w:szCs w:val="22"/>
              </w:rPr>
            </w:pPr>
          </w:p>
          <w:p w:rsidR="007931F8" w:rsidRPr="00923243" w:rsidRDefault="007931F8" w:rsidP="00870CA5">
            <w:pPr>
              <w:rPr>
                <w:rFonts w:ascii="Tahoma" w:hAnsi="Tahoma"/>
                <w:sz w:val="22"/>
                <w:szCs w:val="22"/>
              </w:rPr>
            </w:pPr>
            <w:r w:rsidRPr="00923243">
              <w:rPr>
                <w:rFonts w:ascii="Tahoma" w:hAnsi="Tahoma"/>
                <w:sz w:val="22"/>
                <w:szCs w:val="22"/>
              </w:rPr>
              <w:t xml:space="preserve">I certify that the information contained within this form is true and accurate to the best of my knowledge and belief.  I understand that any information that is knowingly withheld, suppressed, deliberately misleading or false, may make me liable, if elected as a Member of the </w:t>
            </w:r>
            <w:smartTag w:uri="urn:schemas-microsoft-com:office:smarttags" w:element="place">
              <w:smartTag w:uri="urn:schemas-microsoft-com:office:smarttags" w:element="PlaceType">
                <w:r w:rsidRPr="00923243">
                  <w:rPr>
                    <w:rFonts w:ascii="Tahoma" w:hAnsi="Tahoma"/>
                    <w:sz w:val="22"/>
                    <w:szCs w:val="22"/>
                  </w:rPr>
                  <w:t>Institute</w:t>
                </w:r>
              </w:smartTag>
              <w:r w:rsidRPr="00923243">
                <w:rPr>
                  <w:rFonts w:ascii="Tahoma" w:hAnsi="Tahoma"/>
                  <w:sz w:val="22"/>
                  <w:szCs w:val="22"/>
                </w:rPr>
                <w:t xml:space="preserve"> of </w:t>
              </w:r>
              <w:smartTag w:uri="urn:schemas-microsoft-com:office:smarttags" w:element="PlaceName">
                <w:r w:rsidRPr="00923243">
                  <w:rPr>
                    <w:rFonts w:ascii="Tahoma" w:hAnsi="Tahoma"/>
                    <w:sz w:val="22"/>
                    <w:szCs w:val="22"/>
                  </w:rPr>
                  <w:t>Chartered Foresters</w:t>
                </w:r>
              </w:smartTag>
            </w:smartTag>
            <w:r w:rsidRPr="00923243">
              <w:rPr>
                <w:rFonts w:ascii="Tahoma" w:hAnsi="Tahoma"/>
                <w:sz w:val="22"/>
                <w:szCs w:val="22"/>
              </w:rPr>
              <w:t xml:space="preserve"> to dismissal from the Institute.</w:t>
            </w:r>
          </w:p>
          <w:p w:rsidR="007931F8" w:rsidRPr="00923243" w:rsidRDefault="007931F8" w:rsidP="00870CA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7931F8" w:rsidRPr="00923243" w:rsidRDefault="007931F8" w:rsidP="00923243">
            <w:pPr>
              <w:pStyle w:val="BodyText3"/>
              <w:keepNext w:val="0"/>
              <w:widowControl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 xml:space="preserve">If elected to membership of the Institute, I agree to comply with the Royal Charter, Bylaws and Regulations of the </w:t>
            </w:r>
            <w:smartTag w:uri="urn:schemas-microsoft-com:office:smarttags" w:element="place">
              <w:smartTag w:uri="urn:schemas-microsoft-com:office:smarttags" w:element="PlaceType">
                <w:r w:rsidRPr="00923243">
                  <w:rPr>
                    <w:rFonts w:ascii="Tahoma" w:hAnsi="Tahoma" w:cs="Tahoma"/>
                    <w:sz w:val="22"/>
                    <w:szCs w:val="22"/>
                  </w:rPr>
                  <w:t>Institute</w:t>
                </w:r>
              </w:smartTag>
              <w:r w:rsidRPr="00923243">
                <w:rPr>
                  <w:rFonts w:ascii="Tahoma" w:hAnsi="Tahoma" w:cs="Tahoma"/>
                  <w:sz w:val="22"/>
                  <w:szCs w:val="22"/>
                </w:rPr>
                <w:t xml:space="preserve"> of </w:t>
              </w:r>
              <w:smartTag w:uri="urn:schemas-microsoft-com:office:smarttags" w:element="PlaceName">
                <w:r w:rsidRPr="00923243">
                  <w:rPr>
                    <w:rFonts w:ascii="Tahoma" w:hAnsi="Tahoma" w:cs="Tahoma"/>
                    <w:sz w:val="22"/>
                    <w:szCs w:val="22"/>
                  </w:rPr>
                  <w:t>Chartered Foresters</w:t>
                </w:r>
              </w:smartTag>
            </w:smartTag>
            <w:r w:rsidRPr="00923243">
              <w:rPr>
                <w:rFonts w:ascii="Tahoma" w:hAnsi="Tahoma" w:cs="Tahoma"/>
                <w:sz w:val="22"/>
                <w:szCs w:val="22"/>
              </w:rPr>
              <w:t xml:space="preserve"> and with any subsequent amendments and/or </w:t>
            </w:r>
            <w:r w:rsidRPr="00923243">
              <w:rPr>
                <w:rFonts w:ascii="Tahoma" w:hAnsi="Tahoma" w:cs="Tahoma"/>
                <w:sz w:val="22"/>
                <w:szCs w:val="22"/>
              </w:rPr>
              <w:lastRenderedPageBreak/>
              <w:t xml:space="preserve">alterations which may be made to them. </w:t>
            </w:r>
          </w:p>
          <w:p w:rsidR="007931F8" w:rsidRPr="00923243" w:rsidRDefault="007931F8" w:rsidP="00923243">
            <w:pPr>
              <w:ind w:right="-108"/>
              <w:rPr>
                <w:rFonts w:ascii="Tahoma" w:hAnsi="Tahoma" w:cs="Tahoma"/>
                <w:sz w:val="22"/>
                <w:szCs w:val="22"/>
              </w:rPr>
            </w:pPr>
          </w:p>
          <w:p w:rsidR="007931F8" w:rsidRPr="00923243" w:rsidRDefault="007931F8" w:rsidP="00923243">
            <w:pPr>
              <w:ind w:right="-108"/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I acknowledge that the total fee for the as</w:t>
            </w:r>
            <w:r w:rsidR="00C35B46">
              <w:rPr>
                <w:rFonts w:ascii="Tahoma" w:hAnsi="Tahoma" w:cs="Tahoma"/>
                <w:sz w:val="22"/>
                <w:szCs w:val="22"/>
              </w:rPr>
              <w:t>sessment of my application is £750,</w:t>
            </w:r>
            <w:r w:rsidRPr="00923243">
              <w:rPr>
                <w:rFonts w:ascii="Tahoma" w:hAnsi="Tahoma" w:cs="Tahoma"/>
                <w:sz w:val="22"/>
                <w:szCs w:val="22"/>
              </w:rPr>
              <w:t xml:space="preserve"> to be paid in two parts in advance, and enclose the first part of £</w:t>
            </w:r>
            <w:r w:rsidR="00C35B46">
              <w:rPr>
                <w:rFonts w:ascii="Tahoma" w:hAnsi="Tahoma" w:cs="Tahoma"/>
                <w:sz w:val="22"/>
                <w:szCs w:val="22"/>
              </w:rPr>
              <w:t>250</w:t>
            </w:r>
            <w:r w:rsidRPr="00923243">
              <w:rPr>
                <w:rFonts w:ascii="Tahoma" w:hAnsi="Tahoma" w:cs="Tahoma"/>
                <w:sz w:val="22"/>
                <w:szCs w:val="22"/>
              </w:rPr>
              <w:t xml:space="preserve"> with this application. </w:t>
            </w:r>
          </w:p>
          <w:p w:rsidR="007931F8" w:rsidRPr="00923243" w:rsidRDefault="007931F8" w:rsidP="00923243">
            <w:pPr>
              <w:ind w:right="-108"/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923243" w:rsidRDefault="00882049" w:rsidP="00870CA5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Sign</w:t>
            </w:r>
            <w:r w:rsidR="00166EC1" w:rsidRPr="00923243">
              <w:rPr>
                <w:rFonts w:ascii="Tahoma" w:hAnsi="Tahoma" w:cs="Tahoma"/>
                <w:sz w:val="22"/>
                <w:szCs w:val="22"/>
              </w:rPr>
              <w:t>ed:</w:t>
            </w:r>
          </w:p>
          <w:p w:rsidR="00882049" w:rsidRPr="00923243" w:rsidRDefault="00882049" w:rsidP="00870CA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923243" w:rsidRDefault="00882049" w:rsidP="00870CA5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 xml:space="preserve">       </w:t>
            </w:r>
          </w:p>
          <w:p w:rsidR="00882049" w:rsidRPr="00923243" w:rsidRDefault="00166EC1" w:rsidP="00870CA5">
            <w:pPr>
              <w:rPr>
                <w:rFonts w:ascii="Tahoma" w:hAnsi="Tahoma" w:cs="Tahoma"/>
                <w:sz w:val="22"/>
                <w:szCs w:val="22"/>
              </w:rPr>
            </w:pPr>
            <w:r w:rsidRPr="00923243">
              <w:rPr>
                <w:rFonts w:ascii="Tahoma" w:hAnsi="Tahoma" w:cs="Tahoma"/>
                <w:sz w:val="22"/>
                <w:szCs w:val="22"/>
              </w:rPr>
              <w:t>Date:</w:t>
            </w:r>
          </w:p>
          <w:p w:rsidR="00882049" w:rsidRPr="00923243" w:rsidRDefault="00882049" w:rsidP="00870CA5">
            <w:pPr>
              <w:rPr>
                <w:rFonts w:ascii="Tahoma" w:hAnsi="Tahoma" w:cs="Tahoma"/>
                <w:sz w:val="22"/>
                <w:szCs w:val="22"/>
              </w:rPr>
            </w:pPr>
          </w:p>
          <w:p w:rsidR="00882049" w:rsidRPr="00923243" w:rsidRDefault="00882049" w:rsidP="00870CA5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882049" w:rsidRPr="00882049" w:rsidRDefault="00882049" w:rsidP="00882049">
      <w:pPr>
        <w:pStyle w:val="Heading3"/>
        <w:rPr>
          <w:rFonts w:ascii="Tahoma" w:hAnsi="Tahoma" w:cs="Tahoma"/>
          <w:sz w:val="22"/>
          <w:szCs w:val="22"/>
        </w:rPr>
      </w:pPr>
    </w:p>
    <w:p w:rsidR="00882049" w:rsidRPr="00882049" w:rsidRDefault="00882049" w:rsidP="00882049">
      <w:pPr>
        <w:pStyle w:val="Heading3"/>
        <w:rPr>
          <w:rFonts w:ascii="Tahoma" w:hAnsi="Tahoma" w:cs="Tahoma"/>
          <w:sz w:val="22"/>
          <w:szCs w:val="22"/>
        </w:rPr>
      </w:pPr>
    </w:p>
    <w:tbl>
      <w:tblPr>
        <w:tblW w:w="10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06"/>
      </w:tblGrid>
      <w:tr w:rsidR="00882049" w:rsidRPr="00882049">
        <w:tc>
          <w:tcPr>
            <w:tcW w:w="10106" w:type="dxa"/>
          </w:tcPr>
          <w:p w:rsidR="00882049" w:rsidRPr="00882049" w:rsidRDefault="00882049" w:rsidP="00A53654">
            <w:pPr>
              <w:rPr>
                <w:rFonts w:ascii="Tahoma" w:hAnsi="Tahoma" w:cs="Tahoma"/>
                <w:sz w:val="22"/>
                <w:szCs w:val="22"/>
              </w:rPr>
            </w:pPr>
            <w:r w:rsidRPr="00882049">
              <w:rPr>
                <w:rFonts w:ascii="Tahoma" w:hAnsi="Tahoma" w:cs="Tahoma"/>
                <w:sz w:val="22"/>
                <w:szCs w:val="22"/>
              </w:rPr>
              <w:t>In compliance with the Data Protection Act</w:t>
            </w:r>
            <w:r w:rsidR="00166EC1">
              <w:rPr>
                <w:rFonts w:ascii="Tahoma" w:hAnsi="Tahoma" w:cs="Tahoma"/>
                <w:sz w:val="22"/>
                <w:szCs w:val="22"/>
              </w:rPr>
              <w:t xml:space="preserve"> 1998</w:t>
            </w:r>
            <w:r w:rsidRPr="00882049">
              <w:rPr>
                <w:rFonts w:ascii="Tahoma" w:hAnsi="Tahoma" w:cs="Tahoma"/>
                <w:sz w:val="22"/>
                <w:szCs w:val="22"/>
              </w:rPr>
              <w:t xml:space="preserve">, ICF will treat all information contained within this form as confidential.  No information will be divulged to other parties and will be used only for those purposes expressed.  </w:t>
            </w:r>
          </w:p>
        </w:tc>
      </w:tr>
    </w:tbl>
    <w:p w:rsidR="00882049" w:rsidRPr="00882049" w:rsidRDefault="00882049" w:rsidP="00882049">
      <w:pPr>
        <w:rPr>
          <w:rFonts w:ascii="Tahoma" w:hAnsi="Tahoma" w:cs="Tahoma"/>
          <w:sz w:val="22"/>
          <w:szCs w:val="22"/>
        </w:rPr>
      </w:pPr>
    </w:p>
    <w:p w:rsidR="00166EC1" w:rsidRDefault="00166EC1" w:rsidP="00882049">
      <w:pPr>
        <w:rPr>
          <w:rFonts w:ascii="Tahoma" w:hAnsi="Tahoma" w:cs="Tahoma"/>
          <w:sz w:val="22"/>
          <w:szCs w:val="22"/>
        </w:rPr>
      </w:pPr>
    </w:p>
    <w:p w:rsidR="00166EC1" w:rsidRDefault="00166EC1" w:rsidP="00882049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lease complete the form in digital format, print, sign and verify, then post to:</w:t>
      </w:r>
    </w:p>
    <w:p w:rsidR="00166EC1" w:rsidRDefault="00166EC1" w:rsidP="00882049">
      <w:pPr>
        <w:rPr>
          <w:rFonts w:ascii="Tahoma" w:hAnsi="Tahoma" w:cs="Tahoma"/>
          <w:sz w:val="22"/>
          <w:szCs w:val="22"/>
        </w:rPr>
      </w:pPr>
    </w:p>
    <w:p w:rsidR="00F9101F" w:rsidRDefault="00F9101F" w:rsidP="00166EC1">
      <w:pPr>
        <w:ind w:left="14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PRIVATE &amp; CONFIDENTIAL</w:t>
      </w:r>
      <w:r w:rsidR="000056C5">
        <w:rPr>
          <w:rFonts w:ascii="Tahoma" w:hAnsi="Tahoma" w:cs="Tahoma"/>
          <w:sz w:val="22"/>
          <w:szCs w:val="22"/>
        </w:rPr>
        <w:t xml:space="preserve"> -</w:t>
      </w:r>
      <w:r w:rsidR="00870CA5">
        <w:rPr>
          <w:rFonts w:ascii="Tahoma" w:hAnsi="Tahoma" w:cs="Tahoma"/>
          <w:sz w:val="22"/>
          <w:szCs w:val="22"/>
        </w:rPr>
        <w:t xml:space="preserve"> </w:t>
      </w:r>
      <w:r w:rsidR="000056C5">
        <w:rPr>
          <w:rFonts w:ascii="Tahoma" w:hAnsi="Tahoma" w:cs="Tahoma"/>
          <w:sz w:val="22"/>
          <w:szCs w:val="22"/>
        </w:rPr>
        <w:t>APC</w:t>
      </w:r>
    </w:p>
    <w:p w:rsidR="00166EC1" w:rsidRDefault="00166EC1" w:rsidP="00166EC1">
      <w:pPr>
        <w:ind w:left="1440"/>
        <w:rPr>
          <w:rFonts w:ascii="Tahoma" w:hAnsi="Tahoma" w:cs="Tahoma"/>
          <w:sz w:val="22"/>
          <w:szCs w:val="22"/>
        </w:rPr>
      </w:pPr>
      <w:r w:rsidRPr="00166EC1">
        <w:rPr>
          <w:rFonts w:ascii="Tahoma" w:hAnsi="Tahoma" w:cs="Tahoma"/>
          <w:sz w:val="22"/>
          <w:szCs w:val="22"/>
        </w:rPr>
        <w:t>Institute of Chartered Foresters</w:t>
      </w:r>
    </w:p>
    <w:p w:rsidR="00082F06" w:rsidRDefault="00B61E34" w:rsidP="00166EC1">
      <w:pPr>
        <w:ind w:left="1440"/>
        <w:rPr>
          <w:rFonts w:ascii="Tahoma" w:hAnsi="Tahoma" w:cs="Tahoma"/>
          <w:sz w:val="22"/>
          <w:szCs w:val="22"/>
        </w:rPr>
      </w:pPr>
      <w:smartTag w:uri="urn:schemas-microsoft-com:office:smarttags" w:element="Street">
        <w:smartTag w:uri="urn:schemas-microsoft-com:office:smarttags" w:element="address">
          <w:r>
            <w:rPr>
              <w:rFonts w:ascii="Tahoma" w:hAnsi="Tahoma" w:cs="Tahoma"/>
              <w:sz w:val="22"/>
              <w:szCs w:val="22"/>
            </w:rPr>
            <w:t>59 George Street</w:t>
          </w:r>
        </w:smartTag>
      </w:smartTag>
    </w:p>
    <w:p w:rsidR="00082F06" w:rsidRDefault="00166EC1" w:rsidP="00166EC1">
      <w:pPr>
        <w:ind w:left="1440"/>
        <w:rPr>
          <w:rFonts w:ascii="Tahoma" w:hAnsi="Tahoma" w:cs="Tahoma"/>
          <w:sz w:val="22"/>
          <w:szCs w:val="22"/>
        </w:rPr>
      </w:pPr>
      <w:smartTag w:uri="urn:schemas-microsoft-com:office:smarttags" w:element="City">
        <w:smartTag w:uri="urn:schemas-microsoft-com:office:smarttags" w:element="place">
          <w:r>
            <w:rPr>
              <w:rFonts w:ascii="Tahoma" w:hAnsi="Tahoma" w:cs="Tahoma"/>
              <w:sz w:val="22"/>
              <w:szCs w:val="22"/>
            </w:rPr>
            <w:t>Edinburgh</w:t>
          </w:r>
        </w:smartTag>
      </w:smartTag>
    </w:p>
    <w:p w:rsidR="00166EC1" w:rsidRDefault="00082F06" w:rsidP="00166EC1">
      <w:pPr>
        <w:ind w:left="14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E</w:t>
      </w:r>
      <w:r w:rsidR="00166EC1">
        <w:rPr>
          <w:rFonts w:ascii="Tahoma" w:hAnsi="Tahoma" w:cs="Tahoma"/>
          <w:sz w:val="22"/>
          <w:szCs w:val="22"/>
        </w:rPr>
        <w:t>H</w:t>
      </w:r>
      <w:r w:rsidR="00B61E34">
        <w:rPr>
          <w:rFonts w:ascii="Tahoma" w:hAnsi="Tahoma" w:cs="Tahoma"/>
          <w:sz w:val="22"/>
          <w:szCs w:val="22"/>
        </w:rPr>
        <w:t>2 2JG</w:t>
      </w:r>
    </w:p>
    <w:p w:rsidR="00166EC1" w:rsidRDefault="00166EC1" w:rsidP="00882049">
      <w:pPr>
        <w:rPr>
          <w:rFonts w:ascii="Tahoma" w:hAnsi="Tahoma" w:cs="Tahoma"/>
          <w:sz w:val="22"/>
          <w:szCs w:val="22"/>
        </w:rPr>
      </w:pPr>
    </w:p>
    <w:p w:rsidR="00082F06" w:rsidRDefault="00166EC1" w:rsidP="00882049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together with copies of any relevant certificates and a cheque </w:t>
      </w:r>
      <w:r w:rsidR="003335CC">
        <w:rPr>
          <w:rFonts w:ascii="Tahoma" w:hAnsi="Tahoma" w:cs="Tahoma"/>
          <w:sz w:val="22"/>
          <w:szCs w:val="22"/>
        </w:rPr>
        <w:t xml:space="preserve">or BACS payment </w:t>
      </w:r>
      <w:r>
        <w:rPr>
          <w:rFonts w:ascii="Tahoma" w:hAnsi="Tahoma" w:cs="Tahoma"/>
          <w:sz w:val="22"/>
          <w:szCs w:val="22"/>
        </w:rPr>
        <w:t>for £</w:t>
      </w:r>
      <w:r w:rsidR="00C35B46">
        <w:rPr>
          <w:rFonts w:ascii="Tahoma" w:hAnsi="Tahoma" w:cs="Tahoma"/>
          <w:sz w:val="22"/>
          <w:szCs w:val="22"/>
        </w:rPr>
        <w:t>2</w:t>
      </w:r>
      <w:r>
        <w:rPr>
          <w:rFonts w:ascii="Tahoma" w:hAnsi="Tahoma" w:cs="Tahoma"/>
          <w:sz w:val="22"/>
          <w:szCs w:val="22"/>
        </w:rPr>
        <w:t xml:space="preserve">50 made out to </w:t>
      </w:r>
      <w:r w:rsidR="000C2290">
        <w:rPr>
          <w:rFonts w:ascii="Tahoma" w:hAnsi="Tahoma" w:cs="Tahoma"/>
          <w:sz w:val="22"/>
          <w:szCs w:val="22"/>
        </w:rPr>
        <w:t>‘</w:t>
      </w:r>
      <w:smartTag w:uri="urn:schemas-microsoft-com:office:smarttags" w:element="place">
        <w:smartTag w:uri="urn:schemas-microsoft-com:office:smarttags" w:element="PlaceType">
          <w:r w:rsidRPr="00166EC1">
            <w:rPr>
              <w:rFonts w:ascii="Tahoma" w:hAnsi="Tahoma" w:cs="Tahoma"/>
              <w:sz w:val="22"/>
              <w:szCs w:val="22"/>
            </w:rPr>
            <w:t>Institute</w:t>
          </w:r>
        </w:smartTag>
        <w:r w:rsidRPr="00166EC1">
          <w:rPr>
            <w:rFonts w:ascii="Tahoma" w:hAnsi="Tahoma" w:cs="Tahoma"/>
            <w:sz w:val="22"/>
            <w:szCs w:val="22"/>
          </w:rPr>
          <w:t xml:space="preserve"> of </w:t>
        </w:r>
        <w:smartTag w:uri="urn:schemas-microsoft-com:office:smarttags" w:element="PlaceName">
          <w:r w:rsidRPr="00166EC1">
            <w:rPr>
              <w:rFonts w:ascii="Tahoma" w:hAnsi="Tahoma" w:cs="Tahoma"/>
              <w:sz w:val="22"/>
              <w:szCs w:val="22"/>
            </w:rPr>
            <w:t>Chartered Foresters</w:t>
          </w:r>
        </w:smartTag>
      </w:smartTag>
      <w:r w:rsidR="000C2290">
        <w:rPr>
          <w:rFonts w:ascii="Tahoma" w:hAnsi="Tahoma" w:cs="Tahoma"/>
          <w:sz w:val="22"/>
          <w:szCs w:val="22"/>
        </w:rPr>
        <w:t>’</w:t>
      </w:r>
      <w:r>
        <w:rPr>
          <w:rFonts w:ascii="Tahoma" w:hAnsi="Tahoma" w:cs="Tahoma"/>
          <w:sz w:val="22"/>
          <w:szCs w:val="22"/>
        </w:rPr>
        <w:t xml:space="preserve">. </w:t>
      </w:r>
    </w:p>
    <w:p w:rsidR="00082F06" w:rsidRDefault="00082F06" w:rsidP="00882049">
      <w:pPr>
        <w:rPr>
          <w:rFonts w:ascii="Tahoma" w:hAnsi="Tahoma" w:cs="Tahoma"/>
          <w:sz w:val="22"/>
          <w:szCs w:val="22"/>
        </w:rPr>
      </w:pPr>
    </w:p>
    <w:p w:rsidR="00882049" w:rsidRDefault="00166EC1" w:rsidP="00882049">
      <w:pPr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You application will be assessed more quickly if you can also submit </w:t>
      </w:r>
      <w:r w:rsidR="006149B7">
        <w:rPr>
          <w:rFonts w:ascii="Tahoma" w:hAnsi="Tahoma" w:cs="Tahoma"/>
          <w:sz w:val="22"/>
          <w:szCs w:val="22"/>
        </w:rPr>
        <w:t xml:space="preserve">an electronic copy </w:t>
      </w:r>
      <w:r>
        <w:rPr>
          <w:rFonts w:ascii="Tahoma" w:hAnsi="Tahoma" w:cs="Tahoma"/>
          <w:sz w:val="22"/>
          <w:szCs w:val="22"/>
        </w:rPr>
        <w:t xml:space="preserve">to </w:t>
      </w:r>
      <w:r w:rsidR="00FE306A">
        <w:rPr>
          <w:rFonts w:ascii="Tahoma" w:hAnsi="Tahoma" w:cs="Tahoma"/>
          <w:sz w:val="22"/>
          <w:szCs w:val="22"/>
        </w:rPr>
        <w:t>icf</w:t>
      </w:r>
      <w:r w:rsidRPr="00870CA5">
        <w:rPr>
          <w:rFonts w:ascii="Tahoma" w:hAnsi="Tahoma" w:cs="Tahoma"/>
          <w:sz w:val="22"/>
          <w:szCs w:val="22"/>
        </w:rPr>
        <w:t>@charteredforesters.org</w:t>
      </w:r>
      <w:r w:rsidR="002F2A0C">
        <w:rPr>
          <w:rFonts w:ascii="Tahoma" w:hAnsi="Tahoma" w:cs="Tahoma"/>
          <w:sz w:val="22"/>
          <w:szCs w:val="22"/>
        </w:rPr>
        <w:t xml:space="preserve">. </w:t>
      </w:r>
      <w:r w:rsidR="002F2A0C" w:rsidRPr="002F2A0C">
        <w:rPr>
          <w:rFonts w:ascii="Tahoma" w:hAnsi="Tahoma" w:cs="Tahoma"/>
          <w:b/>
          <w:sz w:val="22"/>
          <w:szCs w:val="22"/>
        </w:rPr>
        <w:t>Electronic copies on their own will not be accepted.</w:t>
      </w:r>
      <w:r w:rsidR="003D7DD7">
        <w:rPr>
          <w:rFonts w:ascii="Tahoma" w:hAnsi="Tahoma" w:cs="Tahoma"/>
          <w:b/>
          <w:sz w:val="22"/>
          <w:szCs w:val="22"/>
        </w:rPr>
        <w:t xml:space="preserve"> </w:t>
      </w:r>
    </w:p>
    <w:p w:rsidR="003D7DD7" w:rsidRDefault="003D7DD7" w:rsidP="00882049">
      <w:pPr>
        <w:rPr>
          <w:rFonts w:ascii="Tahoma" w:hAnsi="Tahoma" w:cs="Tahoma"/>
          <w:b/>
          <w:sz w:val="22"/>
          <w:szCs w:val="22"/>
        </w:rPr>
      </w:pPr>
    </w:p>
    <w:p w:rsidR="0039528D" w:rsidRDefault="0039528D" w:rsidP="0039528D">
      <w:pPr>
        <w:widowControl w:val="0"/>
        <w:rPr>
          <w:rFonts w:ascii="Tahoma" w:hAnsi="Tahoma" w:cs="Tahoma"/>
          <w:b/>
          <w:color w:val="000000"/>
          <w:sz w:val="22"/>
          <w:szCs w:val="22"/>
        </w:rPr>
      </w:pPr>
      <w:r w:rsidRPr="00F969E3">
        <w:rPr>
          <w:rFonts w:ascii="Tahoma" w:hAnsi="Tahoma" w:cs="Tahoma"/>
          <w:b/>
          <w:color w:val="000000"/>
          <w:sz w:val="22"/>
          <w:szCs w:val="22"/>
        </w:rPr>
        <w:t>Deadline for Applications</w:t>
      </w:r>
    </w:p>
    <w:p w:rsidR="002F0552" w:rsidRDefault="002F0552" w:rsidP="002F0552">
      <w:pPr>
        <w:widowControl w:val="0"/>
        <w:rPr>
          <w:rFonts w:ascii="Tahoma" w:hAnsi="Tahoma" w:cs="Tahoma"/>
          <w:color w:val="000000"/>
          <w:sz w:val="22"/>
          <w:szCs w:val="22"/>
        </w:rPr>
      </w:pPr>
      <w:r>
        <w:rPr>
          <w:rFonts w:ascii="Tahoma" w:hAnsi="Tahoma" w:cs="Tahoma"/>
          <w:color w:val="000000"/>
          <w:sz w:val="22"/>
          <w:szCs w:val="22"/>
        </w:rPr>
        <w:t xml:space="preserve">Applications can be submitted at any time throughout the year. Those received before </w:t>
      </w:r>
    </w:p>
    <w:p w:rsidR="00A53654" w:rsidRPr="00882049" w:rsidRDefault="002F0552" w:rsidP="002F0552">
      <w:pPr>
        <w:keepNext/>
        <w:widowControl w:val="0"/>
        <w:rPr>
          <w:rFonts w:ascii="Tahoma" w:hAnsi="Tahoma" w:cs="Tahoma"/>
          <w:b/>
          <w:smallCaps/>
          <w:spacing w:val="20"/>
          <w:sz w:val="22"/>
          <w:szCs w:val="22"/>
        </w:rPr>
      </w:pPr>
      <w:r w:rsidRPr="002F0552">
        <w:rPr>
          <w:rFonts w:ascii="Tahoma" w:hAnsi="Tahoma" w:cs="Tahoma"/>
          <w:color w:val="000000"/>
          <w:sz w:val="22"/>
          <w:szCs w:val="22"/>
          <w:u w:val="single"/>
        </w:rPr>
        <w:t>1 August</w:t>
      </w:r>
      <w:r>
        <w:rPr>
          <w:rFonts w:ascii="Tahoma" w:hAnsi="Tahoma" w:cs="Tahoma"/>
          <w:color w:val="000000"/>
          <w:sz w:val="22"/>
          <w:szCs w:val="22"/>
        </w:rPr>
        <w:t xml:space="preserve"> in any year will be assessed and, if invited, will be interviewed in November that year. If sufficient applications have been received before </w:t>
      </w:r>
      <w:r w:rsidRPr="002F0552">
        <w:rPr>
          <w:rFonts w:ascii="Tahoma" w:hAnsi="Tahoma" w:cs="Tahoma"/>
          <w:color w:val="000000"/>
          <w:sz w:val="22"/>
          <w:szCs w:val="22"/>
          <w:u w:val="single"/>
        </w:rPr>
        <w:t>1 April</w:t>
      </w:r>
      <w:r>
        <w:rPr>
          <w:rFonts w:ascii="Tahoma" w:hAnsi="Tahoma" w:cs="Tahoma"/>
          <w:color w:val="000000"/>
          <w:sz w:val="22"/>
          <w:szCs w:val="22"/>
        </w:rPr>
        <w:t xml:space="preserve"> in any year, interviews will also take place in May/June of that year.</w:t>
      </w:r>
    </w:p>
    <w:p w:rsidR="00A53654" w:rsidRPr="00882049" w:rsidRDefault="00A53654">
      <w:pPr>
        <w:keepNext/>
        <w:widowControl w:val="0"/>
        <w:ind w:left="1440" w:hanging="1440"/>
        <w:rPr>
          <w:rFonts w:ascii="Tahoma" w:hAnsi="Tahoma" w:cs="Tahoma"/>
          <w:b/>
        </w:rPr>
      </w:pPr>
    </w:p>
    <w:p w:rsidR="00A53654" w:rsidRPr="00882049" w:rsidRDefault="00A53654">
      <w:pPr>
        <w:keepNext/>
        <w:widowControl w:val="0"/>
        <w:ind w:left="1440" w:hanging="1440"/>
        <w:rPr>
          <w:rFonts w:ascii="Tahoma" w:hAnsi="Tahoma" w:cs="Tahoma"/>
          <w:b/>
        </w:rPr>
      </w:pPr>
    </w:p>
    <w:p w:rsidR="00A53654" w:rsidRPr="00882049" w:rsidRDefault="00A53654">
      <w:pPr>
        <w:rPr>
          <w:rFonts w:ascii="Tahoma" w:hAnsi="Tahoma" w:cs="Tahoma"/>
          <w:b/>
          <w:smallCaps/>
          <w:spacing w:val="20"/>
        </w:rPr>
      </w:pPr>
    </w:p>
    <w:sectPr w:rsidR="00A53654" w:rsidRPr="00882049" w:rsidSect="00082F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567" w:right="1418" w:bottom="249" w:left="1418" w:header="567" w:footer="567" w:gutter="0"/>
      <w:paperSrc w:first="15" w:other="15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2F03" w:rsidRDefault="00CA2F03">
      <w:r>
        <w:separator/>
      </w:r>
    </w:p>
  </w:endnote>
  <w:endnote w:type="continuationSeparator" w:id="0">
    <w:p w:rsidR="00CA2F03" w:rsidRDefault="00CA2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-CondensedLight">
    <w:altName w:val="CL Univers 47 CondensedLight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A0C" w:rsidRDefault="002F2A0C">
    <w:pPr>
      <w:pStyle w:val="Footer"/>
      <w:framePr w:wrap="around" w:vAnchor="text" w:hAnchor="margin" w:xAlign="center" w:y="1"/>
      <w:rPr>
        <w:rStyle w:val="PageNumber"/>
        <w:rFonts w:ascii="Arial" w:hAnsi="Arial"/>
        <w:sz w:val="16"/>
      </w:rPr>
    </w:pP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PAGE  </w:instrText>
    </w:r>
    <w:r>
      <w:rPr>
        <w:rStyle w:val="PageNumber"/>
        <w:rFonts w:ascii="Arial" w:hAnsi="Arial"/>
        <w:sz w:val="16"/>
      </w:rPr>
      <w:fldChar w:fldCharType="separate"/>
    </w:r>
    <w:r w:rsidR="00374F39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</w:p>
  <w:p w:rsidR="002F2A0C" w:rsidRDefault="002F2A0C">
    <w:pPr>
      <w:pStyle w:val="Footer"/>
      <w:ind w:right="360" w:firstLine="360"/>
      <w:rPr>
        <w:rFonts w:ascii="Arial" w:hAnsi="Arial"/>
        <w:b/>
        <w:color w:val="808080"/>
        <w:sz w:val="16"/>
      </w:rPr>
    </w:pPr>
    <w:r>
      <w:rPr>
        <w:rFonts w:ascii="Arial" w:hAnsi="Arial"/>
        <w:b/>
        <w:color w:val="808080"/>
        <w:sz w:val="16"/>
      </w:rPr>
      <w:t>ICF APC: Application Form</w:t>
    </w:r>
    <w:r>
      <w:rPr>
        <w:rFonts w:ascii="Arial" w:hAnsi="Arial"/>
        <w:b/>
        <w:color w:val="808080"/>
        <w:sz w:val="16"/>
      </w:rPr>
      <w:tab/>
    </w:r>
    <w:r>
      <w:rPr>
        <w:rFonts w:ascii="Arial" w:hAnsi="Arial"/>
        <w:b/>
        <w:color w:val="808080"/>
        <w:sz w:val="16"/>
      </w:rPr>
      <w:tab/>
      <w:t>June 2007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A0C" w:rsidRDefault="002F2A0C">
    <w:pPr>
      <w:pStyle w:val="Footer"/>
      <w:framePr w:wrap="around" w:vAnchor="text" w:hAnchor="margin" w:xAlign="center" w:y="1"/>
      <w:rPr>
        <w:rStyle w:val="PageNumber"/>
        <w:rFonts w:ascii="Arial" w:hAnsi="Arial"/>
        <w:sz w:val="16"/>
      </w:rPr>
    </w:pP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PAGE  </w:instrText>
    </w:r>
    <w:r>
      <w:rPr>
        <w:rStyle w:val="PageNumber"/>
        <w:rFonts w:ascii="Arial" w:hAnsi="Arial"/>
        <w:sz w:val="16"/>
      </w:rPr>
      <w:fldChar w:fldCharType="separate"/>
    </w:r>
    <w:r w:rsidR="00C35B46">
      <w:rPr>
        <w:rStyle w:val="PageNumber"/>
        <w:rFonts w:ascii="Arial" w:hAnsi="Arial"/>
        <w:noProof/>
        <w:sz w:val="16"/>
      </w:rPr>
      <w:t>1</w:t>
    </w:r>
    <w:r>
      <w:rPr>
        <w:rStyle w:val="PageNumber"/>
        <w:rFonts w:ascii="Arial" w:hAnsi="Arial"/>
        <w:sz w:val="16"/>
      </w:rPr>
      <w:fldChar w:fldCharType="end"/>
    </w:r>
  </w:p>
  <w:tbl>
    <w:tblPr>
      <w:tblStyle w:val="TableGrid"/>
      <w:tblW w:w="96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60"/>
      <w:gridCol w:w="4536"/>
      <w:gridCol w:w="2410"/>
    </w:tblGrid>
    <w:tr w:rsidR="00C35B46" w:rsidTr="00C35B46">
      <w:tc>
        <w:tcPr>
          <w:tcW w:w="2660" w:type="dxa"/>
        </w:tcPr>
        <w:p w:rsidR="00C35B46" w:rsidRPr="00C35B46" w:rsidRDefault="00C35B46" w:rsidP="00AD2F61">
          <w:pPr>
            <w:pStyle w:val="Footer"/>
            <w:tabs>
              <w:tab w:val="clear" w:pos="4153"/>
              <w:tab w:val="clear" w:pos="8306"/>
            </w:tabs>
            <w:ind w:right="360"/>
            <w:rPr>
              <w:rFonts w:ascii="Arial" w:hAnsi="Arial"/>
              <w:b/>
              <w:color w:val="808080"/>
              <w:sz w:val="16"/>
            </w:rPr>
          </w:pPr>
          <w:r w:rsidRPr="00C35B46">
            <w:rPr>
              <w:rFonts w:ascii="Arial" w:hAnsi="Arial"/>
              <w:b/>
              <w:color w:val="808080"/>
              <w:sz w:val="16"/>
            </w:rPr>
            <w:t>ICF APC: Application Form</w:t>
          </w:r>
        </w:p>
      </w:tc>
      <w:tc>
        <w:tcPr>
          <w:tcW w:w="4536" w:type="dxa"/>
        </w:tcPr>
        <w:p w:rsidR="00C35B46" w:rsidRPr="00C35B46" w:rsidRDefault="00C35B46" w:rsidP="00C35B46">
          <w:pPr>
            <w:pStyle w:val="Footer"/>
            <w:tabs>
              <w:tab w:val="clear" w:pos="4153"/>
              <w:tab w:val="clear" w:pos="8306"/>
              <w:tab w:val="left" w:pos="2685"/>
            </w:tabs>
            <w:ind w:right="360"/>
            <w:rPr>
              <w:rFonts w:ascii="Arial" w:hAnsi="Arial"/>
              <w:b/>
              <w:color w:val="808080"/>
              <w:sz w:val="16"/>
            </w:rPr>
          </w:pPr>
          <w:r>
            <w:rPr>
              <w:rFonts w:ascii="Arial" w:hAnsi="Arial"/>
              <w:b/>
              <w:color w:val="808080"/>
              <w:sz w:val="16"/>
            </w:rPr>
            <w:tab/>
          </w:r>
        </w:p>
      </w:tc>
      <w:tc>
        <w:tcPr>
          <w:tcW w:w="2410" w:type="dxa"/>
        </w:tcPr>
        <w:p w:rsidR="00C35B46" w:rsidRDefault="00C35B46" w:rsidP="00C35B46">
          <w:pPr>
            <w:pStyle w:val="Footer"/>
            <w:tabs>
              <w:tab w:val="clear" w:pos="4153"/>
              <w:tab w:val="clear" w:pos="8306"/>
            </w:tabs>
            <w:jc w:val="right"/>
            <w:rPr>
              <w:rFonts w:ascii="Arial" w:hAnsi="Arial"/>
              <w:b/>
              <w:color w:val="808080"/>
              <w:sz w:val="16"/>
            </w:rPr>
          </w:pPr>
          <w:r>
            <w:rPr>
              <w:rFonts w:ascii="Arial" w:hAnsi="Arial"/>
              <w:b/>
              <w:color w:val="808080"/>
              <w:sz w:val="16"/>
            </w:rPr>
            <w:t>March 2018</w:t>
          </w:r>
        </w:p>
      </w:tc>
    </w:tr>
  </w:tbl>
  <w:p w:rsidR="002F2A0C" w:rsidRDefault="002F2A0C" w:rsidP="00C35B46">
    <w:pPr>
      <w:pStyle w:val="Footer"/>
      <w:ind w:right="360"/>
      <w:rPr>
        <w:rFonts w:ascii="Arial" w:hAnsi="Arial"/>
        <w:b/>
        <w:color w:val="808080"/>
        <w:sz w:val="16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B46" w:rsidRDefault="00C35B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2F03" w:rsidRDefault="00CA2F03">
      <w:r>
        <w:separator/>
      </w:r>
    </w:p>
  </w:footnote>
  <w:footnote w:type="continuationSeparator" w:id="0">
    <w:p w:rsidR="00CA2F03" w:rsidRDefault="00CA2F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B46" w:rsidRDefault="00C35B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B46" w:rsidRDefault="00C35B4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B46" w:rsidRDefault="00C35B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671031"/>
    <w:multiLevelType w:val="multilevel"/>
    <w:tmpl w:val="0ADA95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6D6C5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1C0516E"/>
    <w:multiLevelType w:val="hybridMultilevel"/>
    <w:tmpl w:val="C596A610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1A7241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396D4FBE"/>
    <w:multiLevelType w:val="multilevel"/>
    <w:tmpl w:val="D4F073A2"/>
    <w:lvl w:ilvl="0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605976"/>
    <w:multiLevelType w:val="multilevel"/>
    <w:tmpl w:val="49383BA2"/>
    <w:lvl w:ilvl="0">
      <w:start w:val="1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517278"/>
    <w:multiLevelType w:val="singleLevel"/>
    <w:tmpl w:val="6C3E05EC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7" w15:restartNumberingAfterBreak="0">
    <w:nsid w:val="5F3C389C"/>
    <w:multiLevelType w:val="hybridMultilevel"/>
    <w:tmpl w:val="99B07034"/>
    <w:lvl w:ilvl="0" w:tplc="08090001">
      <w:start w:val="1"/>
      <w:numFmt w:val="bullet"/>
      <w:lvlText w:val=""/>
      <w:lvlJc w:val="left"/>
      <w:pPr>
        <w:tabs>
          <w:tab w:val="num" w:pos="1178"/>
        </w:tabs>
        <w:ind w:left="1178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898"/>
        </w:tabs>
        <w:ind w:left="1898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18"/>
        </w:tabs>
        <w:ind w:left="2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38"/>
        </w:tabs>
        <w:ind w:left="3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58"/>
        </w:tabs>
        <w:ind w:left="4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778"/>
        </w:tabs>
        <w:ind w:left="4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98"/>
        </w:tabs>
        <w:ind w:left="5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18"/>
        </w:tabs>
        <w:ind w:left="6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38"/>
        </w:tabs>
        <w:ind w:left="6938" w:hanging="360"/>
      </w:pPr>
      <w:rPr>
        <w:rFonts w:ascii="Wingdings" w:hAnsi="Wingdings" w:hint="default"/>
      </w:rPr>
    </w:lvl>
  </w:abstractNum>
  <w:abstractNum w:abstractNumId="8" w15:restartNumberingAfterBreak="0">
    <w:nsid w:val="665E65AE"/>
    <w:multiLevelType w:val="multilevel"/>
    <w:tmpl w:val="EF14506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CA54B6E"/>
    <w:multiLevelType w:val="singleLevel"/>
    <w:tmpl w:val="F11A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F3B6EE3"/>
    <w:multiLevelType w:val="multilevel"/>
    <w:tmpl w:val="935CD724"/>
    <w:lvl w:ilvl="0">
      <w:start w:val="1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E222136"/>
    <w:multiLevelType w:val="hybridMultilevel"/>
    <w:tmpl w:val="BCEA07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6"/>
  </w:num>
  <w:num w:numId="7">
    <w:abstractNumId w:val="9"/>
  </w:num>
  <w:num w:numId="8">
    <w:abstractNumId w:val="1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recommended="1"/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Q0tTQ2MTK1tLBU0lEKTi0uzszPAykwrAUAtucTmiwAAAA="/>
  </w:docVars>
  <w:rsids>
    <w:rsidRoot w:val="008511EF"/>
    <w:rsid w:val="00000018"/>
    <w:rsid w:val="000056C5"/>
    <w:rsid w:val="00026230"/>
    <w:rsid w:val="000326F5"/>
    <w:rsid w:val="000375CF"/>
    <w:rsid w:val="00055594"/>
    <w:rsid w:val="00070EC5"/>
    <w:rsid w:val="00082F06"/>
    <w:rsid w:val="000B103D"/>
    <w:rsid w:val="000C2290"/>
    <w:rsid w:val="000C22C4"/>
    <w:rsid w:val="0012044E"/>
    <w:rsid w:val="00166EC1"/>
    <w:rsid w:val="00187151"/>
    <w:rsid w:val="001A64E3"/>
    <w:rsid w:val="001A6C04"/>
    <w:rsid w:val="001D544B"/>
    <w:rsid w:val="001F5129"/>
    <w:rsid w:val="00237934"/>
    <w:rsid w:val="002D1414"/>
    <w:rsid w:val="002F0552"/>
    <w:rsid w:val="002F2A0C"/>
    <w:rsid w:val="0032309E"/>
    <w:rsid w:val="003335CC"/>
    <w:rsid w:val="00334B59"/>
    <w:rsid w:val="003375A1"/>
    <w:rsid w:val="00346243"/>
    <w:rsid w:val="00374F39"/>
    <w:rsid w:val="0039528D"/>
    <w:rsid w:val="003D7DD7"/>
    <w:rsid w:val="0041304F"/>
    <w:rsid w:val="00414289"/>
    <w:rsid w:val="004447E6"/>
    <w:rsid w:val="00452899"/>
    <w:rsid w:val="00492A2B"/>
    <w:rsid w:val="004961F5"/>
    <w:rsid w:val="005128FE"/>
    <w:rsid w:val="005165DB"/>
    <w:rsid w:val="005577D0"/>
    <w:rsid w:val="00580164"/>
    <w:rsid w:val="005B5585"/>
    <w:rsid w:val="005E2F6A"/>
    <w:rsid w:val="005F3D1A"/>
    <w:rsid w:val="006149B7"/>
    <w:rsid w:val="006540DE"/>
    <w:rsid w:val="00667C0D"/>
    <w:rsid w:val="006A66B9"/>
    <w:rsid w:val="007216DD"/>
    <w:rsid w:val="007237C8"/>
    <w:rsid w:val="007931F8"/>
    <w:rsid w:val="007E6157"/>
    <w:rsid w:val="00801474"/>
    <w:rsid w:val="008423AE"/>
    <w:rsid w:val="008511EF"/>
    <w:rsid w:val="00857153"/>
    <w:rsid w:val="00862BFB"/>
    <w:rsid w:val="00870CA5"/>
    <w:rsid w:val="00882049"/>
    <w:rsid w:val="00903337"/>
    <w:rsid w:val="00923243"/>
    <w:rsid w:val="00953C35"/>
    <w:rsid w:val="00960A40"/>
    <w:rsid w:val="0096427D"/>
    <w:rsid w:val="00986C43"/>
    <w:rsid w:val="009D7953"/>
    <w:rsid w:val="009E6575"/>
    <w:rsid w:val="00A34058"/>
    <w:rsid w:val="00A52662"/>
    <w:rsid w:val="00A53654"/>
    <w:rsid w:val="00A61F79"/>
    <w:rsid w:val="00AE4247"/>
    <w:rsid w:val="00AF03E3"/>
    <w:rsid w:val="00B3252D"/>
    <w:rsid w:val="00B40440"/>
    <w:rsid w:val="00B52FD2"/>
    <w:rsid w:val="00B61E34"/>
    <w:rsid w:val="00B92D43"/>
    <w:rsid w:val="00BB22C4"/>
    <w:rsid w:val="00BF6C48"/>
    <w:rsid w:val="00C07445"/>
    <w:rsid w:val="00C343AA"/>
    <w:rsid w:val="00C35B46"/>
    <w:rsid w:val="00C640E5"/>
    <w:rsid w:val="00C90A4B"/>
    <w:rsid w:val="00C97D4F"/>
    <w:rsid w:val="00CA2F03"/>
    <w:rsid w:val="00CC1940"/>
    <w:rsid w:val="00D369B9"/>
    <w:rsid w:val="00D94B50"/>
    <w:rsid w:val="00DA6CCF"/>
    <w:rsid w:val="00DB77CB"/>
    <w:rsid w:val="00E02134"/>
    <w:rsid w:val="00E15C6A"/>
    <w:rsid w:val="00E1738A"/>
    <w:rsid w:val="00E22F9A"/>
    <w:rsid w:val="00E35BA0"/>
    <w:rsid w:val="00E36915"/>
    <w:rsid w:val="00E44884"/>
    <w:rsid w:val="00E65968"/>
    <w:rsid w:val="00E708EF"/>
    <w:rsid w:val="00E8608B"/>
    <w:rsid w:val="00E87E09"/>
    <w:rsid w:val="00EC2BBB"/>
    <w:rsid w:val="00ED2C3D"/>
    <w:rsid w:val="00F72BAC"/>
    <w:rsid w:val="00F85EAC"/>
    <w:rsid w:val="00F9101F"/>
    <w:rsid w:val="00F927CB"/>
    <w:rsid w:val="00FC0612"/>
    <w:rsid w:val="00FD18F1"/>
    <w:rsid w:val="00FE306A"/>
    <w:rsid w:val="00FF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PersonNam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1B613932-654F-4E09-A1D9-6424D1C2D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qFormat/>
    <w:pPr>
      <w:keepNext/>
      <w:ind w:left="360" w:hanging="360"/>
      <w:outlineLvl w:val="1"/>
    </w:pPr>
    <w:rPr>
      <w:rFonts w:ascii="Times New Roman" w:hAnsi="Times New Roman"/>
      <w:b/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outlineLvl w:val="2"/>
    </w:pPr>
    <w:rPr>
      <w:b/>
      <w:smallCaps/>
      <w:spacing w:val="20"/>
    </w:rPr>
  </w:style>
  <w:style w:type="paragraph" w:styleId="Heading5">
    <w:name w:val="heading 5"/>
    <w:basedOn w:val="Normal"/>
    <w:next w:val="Normal"/>
    <w:qFormat/>
    <w:rsid w:val="0088204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882049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882049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paragraph" w:styleId="BodyText">
    <w:name w:val="Body Text"/>
    <w:basedOn w:val="Normal"/>
    <w:pPr>
      <w:keepNext/>
      <w:widowControl w:val="0"/>
    </w:pPr>
    <w:rPr>
      <w:rFonts w:ascii="Times New Roman" w:hAnsi="Times New Roman"/>
      <w:color w:val="FF0000"/>
      <w:sz w:val="24"/>
    </w:rPr>
  </w:style>
  <w:style w:type="paragraph" w:styleId="BodyTextIndent">
    <w:name w:val="Body Text Indent"/>
    <w:basedOn w:val="Normal"/>
    <w:pPr>
      <w:ind w:left="360" w:hanging="360"/>
    </w:pPr>
    <w:rPr>
      <w:rFonts w:ascii="Times New Roman" w:hAnsi="Times New Roman"/>
      <w:sz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ascii="Times New Roman" w:hAnsi="Times New Roman"/>
      <w:sz w:val="24"/>
    </w:rPr>
  </w:style>
  <w:style w:type="paragraph" w:styleId="BodyText2">
    <w:name w:val="Body Text 2"/>
    <w:basedOn w:val="Normal"/>
    <w:pPr>
      <w:keepNext/>
      <w:widowControl w:val="0"/>
    </w:pPr>
    <w:rPr>
      <w:b/>
    </w:rPr>
  </w:style>
  <w:style w:type="paragraph" w:styleId="BodyText3">
    <w:name w:val="Body Text 3"/>
    <w:basedOn w:val="Normal"/>
    <w:pPr>
      <w:keepNext/>
      <w:widowControl w:val="0"/>
      <w:jc w:val="both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rsid w:val="00882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82049"/>
    <w:rPr>
      <w:color w:val="0000FF"/>
      <w:u w:val="single"/>
    </w:rPr>
  </w:style>
  <w:style w:type="paragraph" w:styleId="BalloonText">
    <w:name w:val="Balloon Text"/>
    <w:basedOn w:val="Normal"/>
    <w:semiHidden/>
    <w:rsid w:val="000C22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55</Words>
  <Characters>6014</Characters>
  <Application>Microsoft Office Word</Application>
  <DocSecurity>6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:</vt:lpstr>
    </vt:vector>
  </TitlesOfParts>
  <Company>ICFOR</Company>
  <LinksUpToDate>false</LinksUpToDate>
  <CharactersWithSpaces>7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:</dc:title>
  <dc:creator>Exec</dc:creator>
  <cp:lastModifiedBy>Ben Summers-McKay</cp:lastModifiedBy>
  <cp:revision>2</cp:revision>
  <cp:lastPrinted>2009-06-01T12:36:00Z</cp:lastPrinted>
  <dcterms:created xsi:type="dcterms:W3CDTF">2018-03-29T10:01:00Z</dcterms:created>
  <dcterms:modified xsi:type="dcterms:W3CDTF">2018-03-29T10:01:00Z</dcterms:modified>
</cp:coreProperties>
</file>